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5F0908" w14:textId="35A0B582" w:rsidR="00014C3B" w:rsidRPr="005A0471" w:rsidRDefault="00014C3B" w:rsidP="005A0471">
      <w:pPr>
        <w:jc w:val="center"/>
        <w:rPr>
          <w:rFonts w:ascii="Century Gothic" w:hAnsi="Century Gothic"/>
        </w:rPr>
      </w:pPr>
    </w:p>
    <w:p w14:paraId="7BD24BE4" w14:textId="0DC2A148" w:rsidR="004F33BB" w:rsidRPr="004B57C3" w:rsidRDefault="002D3E13" w:rsidP="004F33BB">
      <w:pPr>
        <w:jc w:val="center"/>
        <w:rPr>
          <w:rFonts w:ascii="Century Gothic" w:hAnsi="Century Gothic" w:cs="Times"/>
          <w:b/>
          <w:bCs/>
          <w:color w:val="000000"/>
          <w:sz w:val="36"/>
          <w:szCs w:val="36"/>
        </w:rPr>
      </w:pPr>
      <w:r w:rsidRPr="004B57C3">
        <w:rPr>
          <w:rFonts w:ascii="Century Gothic" w:hAnsi="Century Gothic" w:cs="Times"/>
          <w:b/>
          <w:bCs/>
          <w:color w:val="000000"/>
          <w:sz w:val="36"/>
          <w:szCs w:val="36"/>
        </w:rPr>
        <w:t>POP-ROCK GROUP</w:t>
      </w:r>
      <w:r w:rsidR="00B52500" w:rsidRPr="004B57C3">
        <w:rPr>
          <w:rFonts w:ascii="Century Gothic" w:hAnsi="Century Gothic" w:cs="Times"/>
          <w:b/>
          <w:bCs/>
          <w:color w:val="000000"/>
          <w:sz w:val="36"/>
          <w:szCs w:val="36"/>
        </w:rPr>
        <w:t xml:space="preserve"> THE </w:t>
      </w:r>
      <w:r w:rsidRPr="004B57C3">
        <w:rPr>
          <w:rFonts w:ascii="Century Gothic" w:hAnsi="Century Gothic" w:cs="Times"/>
          <w:b/>
          <w:bCs/>
          <w:color w:val="000000"/>
          <w:sz w:val="36"/>
          <w:szCs w:val="36"/>
        </w:rPr>
        <w:t>BAND CAMINO</w:t>
      </w:r>
      <w:r w:rsidR="00144BAA" w:rsidRPr="004B57C3">
        <w:rPr>
          <w:rFonts w:ascii="Century Gothic" w:hAnsi="Century Gothic" w:cs="Times"/>
          <w:b/>
          <w:bCs/>
          <w:color w:val="000000"/>
          <w:sz w:val="36"/>
          <w:szCs w:val="36"/>
        </w:rPr>
        <w:t xml:space="preserve"> </w:t>
      </w:r>
      <w:r w:rsidR="00433DE8" w:rsidRPr="004B57C3">
        <w:rPr>
          <w:rFonts w:ascii="Century Gothic" w:hAnsi="Century Gothic" w:cs="Times"/>
          <w:b/>
          <w:bCs/>
          <w:color w:val="000000"/>
          <w:sz w:val="36"/>
          <w:szCs w:val="36"/>
        </w:rPr>
        <w:t xml:space="preserve">OFFERS </w:t>
      </w:r>
      <w:r w:rsidR="00325A9B" w:rsidRPr="004B57C3">
        <w:rPr>
          <w:rFonts w:ascii="Century Gothic" w:hAnsi="Century Gothic" w:cs="Times"/>
          <w:b/>
          <w:bCs/>
          <w:color w:val="000000"/>
          <w:sz w:val="36"/>
          <w:szCs w:val="36"/>
        </w:rPr>
        <w:t xml:space="preserve">A </w:t>
      </w:r>
      <w:r w:rsidR="00433DE8" w:rsidRPr="004B57C3">
        <w:rPr>
          <w:rFonts w:ascii="Century Gothic" w:hAnsi="Century Gothic" w:cs="Times"/>
          <w:b/>
          <w:bCs/>
          <w:color w:val="000000"/>
          <w:sz w:val="36"/>
          <w:szCs w:val="36"/>
        </w:rPr>
        <w:t>HEARTFELT APOLOGY WITH</w:t>
      </w:r>
      <w:r w:rsidR="00D353D9" w:rsidRPr="004B57C3">
        <w:rPr>
          <w:rFonts w:ascii="Century Gothic" w:hAnsi="Century Gothic" w:cs="Times"/>
          <w:b/>
          <w:bCs/>
          <w:color w:val="000000"/>
          <w:sz w:val="36"/>
          <w:szCs w:val="36"/>
        </w:rPr>
        <w:t xml:space="preserve"> TIMELY NEW TRACK </w:t>
      </w:r>
      <w:r w:rsidR="00144BAA" w:rsidRPr="004B57C3">
        <w:rPr>
          <w:rFonts w:ascii="Century Gothic" w:hAnsi="Century Gothic" w:cs="Times"/>
          <w:b/>
          <w:bCs/>
          <w:color w:val="000000"/>
          <w:sz w:val="36"/>
          <w:szCs w:val="36"/>
        </w:rPr>
        <w:t>“SORRY MOM”</w:t>
      </w:r>
      <w:r w:rsidR="0031595B" w:rsidRPr="004B57C3">
        <w:rPr>
          <w:rFonts w:ascii="Century Gothic" w:hAnsi="Century Gothic" w:cs="Times"/>
          <w:b/>
          <w:bCs/>
          <w:color w:val="000000"/>
          <w:sz w:val="36"/>
          <w:szCs w:val="36"/>
        </w:rPr>
        <w:t xml:space="preserve"> </w:t>
      </w:r>
      <w:r w:rsidRPr="004B57C3">
        <w:rPr>
          <w:rFonts w:ascii="Century Gothic" w:hAnsi="Century Gothic" w:cs="Times"/>
          <w:b/>
          <w:bCs/>
          <w:color w:val="000000"/>
          <w:sz w:val="36"/>
          <w:szCs w:val="36"/>
        </w:rPr>
        <w:t xml:space="preserve"> </w:t>
      </w:r>
    </w:p>
    <w:p w14:paraId="4005506E" w14:textId="77777777" w:rsidR="00A11E24" w:rsidRDefault="00A11E24" w:rsidP="00FD4651">
      <w:pPr>
        <w:jc w:val="center"/>
        <w:rPr>
          <w:rFonts w:ascii="Century Gothic" w:hAnsi="Century Gothic" w:cs="Times"/>
          <w:b/>
          <w:bCs/>
          <w:i/>
          <w:sz w:val="32"/>
          <w:szCs w:val="24"/>
        </w:rPr>
      </w:pPr>
    </w:p>
    <w:p w14:paraId="0290DB46" w14:textId="757CDD39" w:rsidR="007310FE" w:rsidRPr="00014C3B" w:rsidRDefault="00801AA1" w:rsidP="00875963">
      <w:pPr>
        <w:ind w:firstLine="720"/>
        <w:jc w:val="center"/>
        <w:rPr>
          <w:rFonts w:ascii="Century Gothic" w:hAnsi="Century Gothic" w:cs="Times"/>
          <w:b/>
          <w:bCs/>
          <w:sz w:val="28"/>
          <w:szCs w:val="28"/>
        </w:rPr>
      </w:pPr>
      <w:r w:rsidRPr="009205E5">
        <w:rPr>
          <w:rFonts w:ascii="Century Gothic" w:hAnsi="Century Gothic" w:cs="Times"/>
          <w:b/>
          <w:bCs/>
          <w:sz w:val="28"/>
          <w:szCs w:val="28"/>
        </w:rPr>
        <w:t xml:space="preserve">ARRIVING JUST AHEAD OF MOTHER’S DAY, </w:t>
      </w:r>
      <w:r w:rsidR="00C8682E" w:rsidRPr="009205E5">
        <w:rPr>
          <w:rFonts w:ascii="Century Gothic" w:hAnsi="Century Gothic" w:cs="Times"/>
          <w:b/>
          <w:bCs/>
          <w:sz w:val="28"/>
          <w:szCs w:val="28"/>
        </w:rPr>
        <w:t>THE</w:t>
      </w:r>
      <w:r w:rsidR="00875963" w:rsidRPr="009205E5">
        <w:rPr>
          <w:rFonts w:ascii="Century Gothic" w:hAnsi="Century Gothic" w:cs="Times"/>
          <w:b/>
          <w:bCs/>
          <w:sz w:val="28"/>
          <w:szCs w:val="28"/>
        </w:rPr>
        <w:t xml:space="preserve"> </w:t>
      </w:r>
      <w:r w:rsidR="008D3CBE" w:rsidRPr="009205E5">
        <w:rPr>
          <w:rFonts w:ascii="Century Gothic" w:hAnsi="Century Gothic" w:cs="Times"/>
          <w:b/>
          <w:bCs/>
          <w:sz w:val="28"/>
          <w:szCs w:val="28"/>
        </w:rPr>
        <w:t>SONG</w:t>
      </w:r>
      <w:r w:rsidR="00325A9B" w:rsidRPr="009205E5">
        <w:rPr>
          <w:rFonts w:ascii="Century Gothic" w:hAnsi="Century Gothic" w:cs="Times"/>
          <w:b/>
          <w:bCs/>
          <w:sz w:val="28"/>
          <w:szCs w:val="28"/>
        </w:rPr>
        <w:t xml:space="preserve"> </w:t>
      </w:r>
      <w:r w:rsidR="00721C25" w:rsidRPr="009205E5">
        <w:rPr>
          <w:rFonts w:ascii="Century Gothic" w:hAnsi="Century Gothic" w:cs="Times"/>
          <w:b/>
          <w:bCs/>
          <w:sz w:val="28"/>
          <w:szCs w:val="28"/>
        </w:rPr>
        <w:t>IS ACCOMPANIED BY</w:t>
      </w:r>
      <w:r w:rsidR="00875963" w:rsidRPr="009205E5">
        <w:rPr>
          <w:rFonts w:ascii="Century Gothic" w:hAnsi="Century Gothic" w:cs="Times"/>
          <w:b/>
          <w:bCs/>
          <w:sz w:val="28"/>
          <w:szCs w:val="28"/>
        </w:rPr>
        <w:t xml:space="preserve"> </w:t>
      </w:r>
      <w:r w:rsidR="00CB2553" w:rsidRPr="009205E5">
        <w:rPr>
          <w:rFonts w:ascii="Century Gothic" w:hAnsi="Century Gothic" w:cs="Times"/>
          <w:b/>
          <w:bCs/>
          <w:sz w:val="28"/>
          <w:szCs w:val="28"/>
        </w:rPr>
        <w:t xml:space="preserve">AN </w:t>
      </w:r>
      <w:r w:rsidR="00875963" w:rsidRPr="009205E5">
        <w:rPr>
          <w:rFonts w:ascii="Century Gothic" w:hAnsi="Century Gothic" w:cs="Times"/>
          <w:b/>
          <w:bCs/>
          <w:sz w:val="28"/>
          <w:szCs w:val="28"/>
        </w:rPr>
        <w:t xml:space="preserve">INTIMATE </w:t>
      </w:r>
      <w:hyperlink r:id="rId9" w:history="1">
        <w:r w:rsidR="00875963" w:rsidRPr="009205E5">
          <w:rPr>
            <w:rStyle w:val="Hyperlink"/>
            <w:rFonts w:ascii="Century Gothic" w:hAnsi="Century Gothic" w:cs="Times"/>
            <w:b/>
            <w:bCs/>
            <w:sz w:val="28"/>
            <w:szCs w:val="28"/>
          </w:rPr>
          <w:t>MUSIC VIDEO</w:t>
        </w:r>
      </w:hyperlink>
    </w:p>
    <w:p w14:paraId="15FC74B8" w14:textId="11166E5E" w:rsidR="00276B90" w:rsidRDefault="00276B90" w:rsidP="00875963">
      <w:pPr>
        <w:ind w:firstLine="720"/>
        <w:jc w:val="center"/>
        <w:rPr>
          <w:rFonts w:ascii="Century Gothic" w:hAnsi="Century Gothic" w:cs="Times"/>
          <w:b/>
          <w:bCs/>
          <w:sz w:val="32"/>
          <w:szCs w:val="24"/>
        </w:rPr>
      </w:pPr>
    </w:p>
    <w:p w14:paraId="2494D67B" w14:textId="04A62344" w:rsidR="00276B90" w:rsidRDefault="00276B90" w:rsidP="00875963">
      <w:pPr>
        <w:ind w:firstLine="720"/>
        <w:jc w:val="center"/>
        <w:rPr>
          <w:rFonts w:ascii="Century Gothic" w:hAnsi="Century Gothic" w:cs="Times"/>
          <w:b/>
          <w:bCs/>
          <w:sz w:val="32"/>
          <w:szCs w:val="24"/>
        </w:rPr>
      </w:pPr>
      <w:r>
        <w:rPr>
          <w:rFonts w:ascii="Century Gothic" w:hAnsi="Century Gothic" w:cs="Times"/>
          <w:b/>
          <w:bCs/>
          <w:noProof/>
          <w:sz w:val="32"/>
          <w:szCs w:val="24"/>
        </w:rPr>
        <w:drawing>
          <wp:inline distT="0" distB="0" distL="0" distR="0" wp14:anchorId="53E330A6" wp14:editId="5B27A70D">
            <wp:extent cx="3267075" cy="3267075"/>
            <wp:effectExtent l="0" t="0" r="9525" b="9525"/>
            <wp:docPr id="2" name="Picture 2" descr="A picture containing dark, indoor, silhouet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RRY MOM.TBC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C7CC4" w14:textId="59604A2D" w:rsidR="004C4C14" w:rsidRPr="00AD7D76" w:rsidRDefault="004C4C14" w:rsidP="00875963">
      <w:pPr>
        <w:rPr>
          <w:rFonts w:ascii="Times" w:hAnsi="Times" w:cs="Times"/>
          <w:bCs/>
          <w:i/>
          <w:sz w:val="24"/>
          <w:szCs w:val="24"/>
        </w:rPr>
      </w:pPr>
    </w:p>
    <w:p w14:paraId="7B24A3F9" w14:textId="4F843638" w:rsidR="00AC469D" w:rsidRDefault="00AC469D" w:rsidP="00AC469D">
      <w:pPr>
        <w:jc w:val="center"/>
        <w:rPr>
          <w:rFonts w:ascii="Century Gothic" w:hAnsi="Century Gothic"/>
          <w:color w:val="000000"/>
          <w:sz w:val="20"/>
          <w:szCs w:val="20"/>
        </w:rPr>
      </w:pPr>
      <w:r w:rsidRPr="00055249">
        <w:rPr>
          <w:rFonts w:ascii="Century Gothic" w:hAnsi="Century Gothic"/>
          <w:b/>
          <w:color w:val="000000"/>
          <w:sz w:val="20"/>
          <w:szCs w:val="20"/>
        </w:rPr>
        <w:t>Photo Credit:</w:t>
      </w:r>
      <w:r w:rsidR="00B766FA" w:rsidRPr="0096653E">
        <w:rPr>
          <w:rFonts w:ascii="Century Gothic" w:hAnsi="Century Gothic"/>
          <w:color w:val="000000"/>
          <w:sz w:val="20"/>
          <w:szCs w:val="20"/>
        </w:rPr>
        <w:t xml:space="preserve"> </w:t>
      </w:r>
      <w:r w:rsidR="00276B90">
        <w:rPr>
          <w:rFonts w:ascii="Century Gothic" w:hAnsi="Century Gothic"/>
          <w:color w:val="000000"/>
          <w:sz w:val="20"/>
          <w:szCs w:val="20"/>
        </w:rPr>
        <w:t>Patrick Tracy</w:t>
      </w:r>
      <w:r w:rsidRPr="0096653E">
        <w:rPr>
          <w:rFonts w:ascii="Century Gothic" w:hAnsi="Century Gothic"/>
          <w:color w:val="000000"/>
          <w:sz w:val="20"/>
          <w:szCs w:val="20"/>
        </w:rPr>
        <w:t xml:space="preserve">| </w:t>
      </w:r>
      <w:r w:rsidRPr="00055249">
        <w:rPr>
          <w:rFonts w:ascii="Century Gothic" w:hAnsi="Century Gothic"/>
          <w:b/>
          <w:color w:val="000000"/>
          <w:sz w:val="20"/>
          <w:szCs w:val="20"/>
        </w:rPr>
        <w:t xml:space="preserve">Hi-Res </w:t>
      </w:r>
      <w:r w:rsidR="0096653E" w:rsidRPr="00055249">
        <w:rPr>
          <w:rFonts w:ascii="Century Gothic" w:hAnsi="Century Gothic"/>
          <w:b/>
          <w:color w:val="000000"/>
          <w:sz w:val="20"/>
          <w:szCs w:val="20"/>
        </w:rPr>
        <w:t>Art</w:t>
      </w:r>
      <w:r w:rsidRPr="0096653E">
        <w:rPr>
          <w:rFonts w:ascii="Century Gothic" w:hAnsi="Century Gothic"/>
          <w:color w:val="000000"/>
          <w:sz w:val="20"/>
          <w:szCs w:val="20"/>
        </w:rPr>
        <w:t>:</w:t>
      </w:r>
      <w:r w:rsidR="006B3C75">
        <w:rPr>
          <w:rFonts w:ascii="Century Gothic" w:hAnsi="Century Gothic"/>
          <w:color w:val="000000"/>
          <w:sz w:val="20"/>
          <w:szCs w:val="20"/>
        </w:rPr>
        <w:t xml:space="preserve"> </w:t>
      </w:r>
      <w:hyperlink r:id="rId11" w:history="1">
        <w:r w:rsidR="006B3C75" w:rsidRPr="00276B90">
          <w:rPr>
            <w:rStyle w:val="Hyperlink"/>
            <w:rFonts w:ascii="Century Gothic" w:hAnsi="Century Gothic"/>
            <w:sz w:val="20"/>
            <w:szCs w:val="20"/>
          </w:rPr>
          <w:t>LINK</w:t>
        </w:r>
      </w:hyperlink>
      <w:r w:rsidR="00511C33">
        <w:rPr>
          <w:rFonts w:ascii="Century Gothic" w:hAnsi="Century Gothic"/>
          <w:color w:val="000000"/>
          <w:sz w:val="20"/>
          <w:szCs w:val="20"/>
        </w:rPr>
        <w:t xml:space="preserve"> </w:t>
      </w:r>
    </w:p>
    <w:p w14:paraId="47B376E0" w14:textId="4FBFB11A" w:rsidR="00AC469D" w:rsidRPr="0096653E" w:rsidRDefault="00AC469D" w:rsidP="00511C33">
      <w:pPr>
        <w:rPr>
          <w:rFonts w:ascii="Century Gothic" w:hAnsi="Century Gothic"/>
          <w:b/>
          <w:bCs/>
          <w:color w:val="000000"/>
          <w:sz w:val="20"/>
          <w:szCs w:val="20"/>
        </w:rPr>
      </w:pPr>
    </w:p>
    <w:p w14:paraId="17980399" w14:textId="1F375329" w:rsidR="003825EC" w:rsidRDefault="00AC469D" w:rsidP="00D2697C">
      <w:pPr>
        <w:rPr>
          <w:rFonts w:ascii="Century Gothic" w:hAnsi="Century Gothic"/>
        </w:rPr>
      </w:pPr>
      <w:r w:rsidRPr="00D2697C">
        <w:rPr>
          <w:rFonts w:ascii="Century Gothic" w:hAnsi="Century Gothic"/>
          <w:b/>
          <w:bCs/>
          <w:color w:val="000000"/>
        </w:rPr>
        <w:t>LOS ANGELES</w:t>
      </w:r>
      <w:r w:rsidRPr="00D2697C">
        <w:rPr>
          <w:rFonts w:ascii="Century Gothic" w:hAnsi="Century Gothic"/>
          <w:color w:val="000000"/>
        </w:rPr>
        <w:t xml:space="preserve"> (</w:t>
      </w:r>
      <w:r w:rsidR="001F3703">
        <w:rPr>
          <w:rFonts w:ascii="Century Gothic" w:hAnsi="Century Gothic"/>
        </w:rPr>
        <w:t>April 30,</w:t>
      </w:r>
      <w:r w:rsidR="00EC7F52">
        <w:rPr>
          <w:rFonts w:ascii="Century Gothic" w:hAnsi="Century Gothic"/>
        </w:rPr>
        <w:t xml:space="preserve"> </w:t>
      </w:r>
      <w:r w:rsidRPr="00D2697C">
        <w:rPr>
          <w:rFonts w:ascii="Century Gothic" w:hAnsi="Century Gothic"/>
          <w:color w:val="000000"/>
        </w:rPr>
        <w:t>20</w:t>
      </w:r>
      <w:r w:rsidR="00393EB2" w:rsidRPr="00D2697C">
        <w:rPr>
          <w:rFonts w:ascii="Century Gothic" w:hAnsi="Century Gothic"/>
          <w:color w:val="000000"/>
        </w:rPr>
        <w:t>2</w:t>
      </w:r>
      <w:r w:rsidR="00DE633E">
        <w:rPr>
          <w:rFonts w:ascii="Century Gothic" w:hAnsi="Century Gothic"/>
          <w:color w:val="000000"/>
        </w:rPr>
        <w:t>1</w:t>
      </w:r>
      <w:r w:rsidRPr="00D2697C">
        <w:rPr>
          <w:rFonts w:ascii="Century Gothic" w:hAnsi="Century Gothic"/>
          <w:color w:val="000000"/>
        </w:rPr>
        <w:t>)—</w:t>
      </w:r>
      <w:r w:rsidR="00847EDA" w:rsidRPr="00D2697C">
        <w:rPr>
          <w:rFonts w:ascii="Century Gothic" w:hAnsi="Century Gothic"/>
          <w:color w:val="000000"/>
        </w:rPr>
        <w:t xml:space="preserve">Today, </w:t>
      </w:r>
      <w:r w:rsidR="00BB794A">
        <w:rPr>
          <w:rFonts w:ascii="Century Gothic" w:hAnsi="Century Gothic"/>
        </w:rPr>
        <w:t xml:space="preserve">pop-rock group </w:t>
      </w:r>
      <w:r w:rsidR="00BB794A" w:rsidRPr="003B06A4">
        <w:rPr>
          <w:rFonts w:ascii="Century Gothic" w:hAnsi="Century Gothic"/>
          <w:b/>
          <w:bCs/>
        </w:rPr>
        <w:t>The Band CAMINO</w:t>
      </w:r>
      <w:r w:rsidR="005B12AA">
        <w:rPr>
          <w:rFonts w:ascii="Century Gothic" w:hAnsi="Century Gothic"/>
        </w:rPr>
        <w:t xml:space="preserve"> released </w:t>
      </w:r>
      <w:r w:rsidR="00BB794A">
        <w:rPr>
          <w:rFonts w:ascii="Century Gothic" w:hAnsi="Century Gothic"/>
        </w:rPr>
        <w:t>their latest</w:t>
      </w:r>
      <w:r w:rsidR="00CF685A">
        <w:rPr>
          <w:rFonts w:ascii="Century Gothic" w:hAnsi="Century Gothic"/>
        </w:rPr>
        <w:t xml:space="preserve"> </w:t>
      </w:r>
      <w:r w:rsidR="00BB794A">
        <w:rPr>
          <w:rFonts w:ascii="Century Gothic" w:hAnsi="Century Gothic"/>
        </w:rPr>
        <w:t>trac</w:t>
      </w:r>
      <w:r w:rsidR="00BB794A" w:rsidRPr="009205E5">
        <w:rPr>
          <w:rFonts w:ascii="Century Gothic" w:hAnsi="Century Gothic"/>
        </w:rPr>
        <w:t>k</w:t>
      </w:r>
      <w:r w:rsidR="00751F8B" w:rsidRPr="009205E5">
        <w:rPr>
          <w:rFonts w:ascii="Century Gothic" w:hAnsi="Century Gothic"/>
        </w:rPr>
        <w:t>,</w:t>
      </w:r>
      <w:r w:rsidR="00BB794A">
        <w:rPr>
          <w:rFonts w:ascii="Century Gothic" w:hAnsi="Century Gothic"/>
        </w:rPr>
        <w:t xml:space="preserve"> </w:t>
      </w:r>
      <w:r w:rsidR="00BB794A" w:rsidRPr="003B06A4">
        <w:rPr>
          <w:rFonts w:ascii="Century Gothic" w:hAnsi="Century Gothic"/>
          <w:b/>
          <w:bCs/>
        </w:rPr>
        <w:t>“Sorry Mom</w:t>
      </w:r>
      <w:r w:rsidR="00751F8B" w:rsidRPr="009205E5">
        <w:rPr>
          <w:rFonts w:ascii="Century Gothic" w:hAnsi="Century Gothic"/>
          <w:b/>
          <w:bCs/>
        </w:rPr>
        <w:t>,</w:t>
      </w:r>
      <w:r w:rsidR="00BB794A" w:rsidRPr="003B06A4">
        <w:rPr>
          <w:rFonts w:ascii="Century Gothic" w:hAnsi="Century Gothic"/>
          <w:b/>
          <w:bCs/>
        </w:rPr>
        <w:t>”</w:t>
      </w:r>
      <w:r w:rsidR="00BB794A">
        <w:rPr>
          <w:rFonts w:ascii="Century Gothic" w:hAnsi="Century Gothic"/>
        </w:rPr>
        <w:t xml:space="preserve"> </w:t>
      </w:r>
      <w:r w:rsidR="00900750">
        <w:rPr>
          <w:rFonts w:ascii="Century Gothic" w:hAnsi="Century Gothic"/>
        </w:rPr>
        <w:t xml:space="preserve">on </w:t>
      </w:r>
      <w:proofErr w:type="spellStart"/>
      <w:r w:rsidR="00900750" w:rsidRPr="003B06A4">
        <w:rPr>
          <w:rFonts w:ascii="Century Gothic" w:hAnsi="Century Gothic"/>
          <w:b/>
          <w:bCs/>
        </w:rPr>
        <w:t>dblblk</w:t>
      </w:r>
      <w:proofErr w:type="spellEnd"/>
      <w:r w:rsidR="00900750" w:rsidRPr="003B06A4">
        <w:rPr>
          <w:rFonts w:ascii="Century Gothic" w:hAnsi="Century Gothic"/>
          <w:b/>
          <w:bCs/>
        </w:rPr>
        <w:t>/Elektra Records</w:t>
      </w:r>
      <w:r w:rsidR="00CA054D">
        <w:rPr>
          <w:rFonts w:ascii="Century Gothic" w:hAnsi="Century Gothic"/>
        </w:rPr>
        <w:t xml:space="preserve">. </w:t>
      </w:r>
      <w:r w:rsidR="00441876">
        <w:rPr>
          <w:rFonts w:ascii="Century Gothic" w:hAnsi="Century Gothic"/>
        </w:rPr>
        <w:t>The song arrives along</w:t>
      </w:r>
      <w:r w:rsidR="00CA054D">
        <w:rPr>
          <w:rFonts w:ascii="Century Gothic" w:hAnsi="Century Gothic"/>
        </w:rPr>
        <w:t xml:space="preserve"> with a</w:t>
      </w:r>
      <w:r w:rsidR="00620DF0">
        <w:rPr>
          <w:rFonts w:ascii="Century Gothic" w:hAnsi="Century Gothic"/>
        </w:rPr>
        <w:t>n accompanying</w:t>
      </w:r>
      <w:r w:rsidR="00CA054D">
        <w:rPr>
          <w:rFonts w:ascii="Century Gothic" w:hAnsi="Century Gothic"/>
        </w:rPr>
        <w:t xml:space="preserve"> music video, </w:t>
      </w:r>
      <w:r w:rsidR="00620DF0">
        <w:rPr>
          <w:rFonts w:ascii="Century Gothic" w:hAnsi="Century Gothic"/>
        </w:rPr>
        <w:t xml:space="preserve">also debuting </w:t>
      </w:r>
      <w:r w:rsidR="00CA054D">
        <w:rPr>
          <w:rFonts w:ascii="Century Gothic" w:hAnsi="Century Gothic"/>
        </w:rPr>
        <w:t>today</w:t>
      </w:r>
      <w:r w:rsidR="00620DF0">
        <w:rPr>
          <w:rFonts w:ascii="Century Gothic" w:hAnsi="Century Gothic"/>
        </w:rPr>
        <w:t xml:space="preserve">.  </w:t>
      </w:r>
      <w:r w:rsidR="00416419" w:rsidRPr="00416419">
        <w:rPr>
          <w:rFonts w:ascii="Century Gothic" w:hAnsi="Century Gothic"/>
          <w:lang w:val="en"/>
        </w:rPr>
        <w:t xml:space="preserve">The </w:t>
      </w:r>
      <w:r w:rsidR="00620DF0">
        <w:rPr>
          <w:rFonts w:ascii="Century Gothic" w:hAnsi="Century Gothic"/>
          <w:lang w:val="en"/>
        </w:rPr>
        <w:t xml:space="preserve">latest release </w:t>
      </w:r>
      <w:r w:rsidR="00416419" w:rsidRPr="00416419">
        <w:rPr>
          <w:rFonts w:ascii="Century Gothic" w:hAnsi="Century Gothic"/>
          <w:lang w:val="en"/>
        </w:rPr>
        <w:t>follows their previous singles</w:t>
      </w:r>
      <w:r w:rsidR="00416419">
        <w:rPr>
          <w:rFonts w:ascii="Century Gothic" w:hAnsi="Century Gothic"/>
          <w:lang w:val="en"/>
        </w:rPr>
        <w:t xml:space="preserve">, </w:t>
      </w:r>
      <w:hyperlink r:id="rId12">
        <w:r w:rsidR="00A36DB7" w:rsidRPr="00A36DB7">
          <w:rPr>
            <w:rStyle w:val="Hyperlink"/>
            <w:rFonts w:ascii="Century Gothic" w:hAnsi="Century Gothic"/>
            <w:i/>
            <w:lang w:val="en"/>
          </w:rPr>
          <w:t>“</w:t>
        </w:r>
      </w:hyperlink>
      <w:hyperlink r:id="rId13">
        <w:r w:rsidR="00A36DB7" w:rsidRPr="00A36DB7">
          <w:rPr>
            <w:rStyle w:val="Hyperlink"/>
            <w:rFonts w:ascii="Century Gothic" w:hAnsi="Century Gothic"/>
            <w:b/>
            <w:i/>
            <w:lang w:val="en"/>
          </w:rPr>
          <w:t>1 Last Cigarette</w:t>
        </w:r>
      </w:hyperlink>
      <w:r w:rsidR="00A36DB7">
        <w:rPr>
          <w:rFonts w:ascii="Century Gothic" w:hAnsi="Century Gothic"/>
          <w:lang w:val="en"/>
        </w:rPr>
        <w:t>”,</w:t>
      </w:r>
      <w:r w:rsidR="00416419" w:rsidRPr="00416419">
        <w:rPr>
          <w:rFonts w:ascii="Century Gothic" w:hAnsi="Century Gothic"/>
          <w:lang w:val="en"/>
        </w:rPr>
        <w:t xml:space="preserve"> "</w:t>
      </w:r>
      <w:hyperlink r:id="rId14">
        <w:r w:rsidR="00416419" w:rsidRPr="00416419">
          <w:rPr>
            <w:rStyle w:val="Hyperlink"/>
            <w:rFonts w:ascii="Century Gothic" w:hAnsi="Century Gothic"/>
            <w:b/>
            <w:lang w:val="en"/>
          </w:rPr>
          <w:t>Roses</w:t>
        </w:r>
      </w:hyperlink>
      <w:r w:rsidR="00416419" w:rsidRPr="00416419">
        <w:rPr>
          <w:rFonts w:ascii="Century Gothic" w:hAnsi="Century Gothic"/>
          <w:lang w:val="en"/>
        </w:rPr>
        <w:t>," and their Chelsea Cutler collaboration</w:t>
      </w:r>
      <w:r w:rsidR="00DF5B09" w:rsidRPr="009205E5">
        <w:rPr>
          <w:rFonts w:ascii="Century Gothic" w:hAnsi="Century Gothic"/>
          <w:lang w:val="en"/>
        </w:rPr>
        <w:t>,</w:t>
      </w:r>
      <w:r w:rsidR="00416419" w:rsidRPr="00416419">
        <w:rPr>
          <w:rFonts w:ascii="Century Gothic" w:hAnsi="Century Gothic"/>
          <w:lang w:val="en"/>
        </w:rPr>
        <w:t xml:space="preserve"> “</w:t>
      </w:r>
      <w:hyperlink r:id="rId15">
        <w:r w:rsidR="00416419" w:rsidRPr="00416419">
          <w:rPr>
            <w:rStyle w:val="Hyperlink"/>
            <w:rFonts w:ascii="Century Gothic" w:hAnsi="Century Gothic"/>
            <w:b/>
            <w:lang w:val="en"/>
          </w:rPr>
          <w:t>Crying Over You</w:t>
        </w:r>
      </w:hyperlink>
      <w:r w:rsidR="00416419" w:rsidRPr="00416419">
        <w:rPr>
          <w:rFonts w:ascii="Century Gothic" w:hAnsi="Century Gothic"/>
          <w:lang w:val="en"/>
        </w:rPr>
        <w:t xml:space="preserve">,” which have amassed more than </w:t>
      </w:r>
      <w:r w:rsidR="00416419" w:rsidRPr="003B06A4">
        <w:rPr>
          <w:rFonts w:ascii="Century Gothic" w:hAnsi="Century Gothic"/>
          <w:b/>
          <w:bCs/>
          <w:lang w:val="en"/>
        </w:rPr>
        <w:t>24 million global streams to date.</w:t>
      </w:r>
      <w:r w:rsidR="003F5C39">
        <w:rPr>
          <w:rFonts w:ascii="Century Gothic" w:hAnsi="Century Gothic"/>
          <w:lang w:val="en"/>
        </w:rPr>
        <w:t xml:space="preserve"> </w:t>
      </w:r>
      <w:r w:rsidR="003F5C39" w:rsidRPr="003F5C39">
        <w:rPr>
          <w:rFonts w:ascii="Century Gothic" w:hAnsi="Century Gothic"/>
          <w:lang w:val="en"/>
        </w:rPr>
        <w:t xml:space="preserve">The tracks preview </w:t>
      </w:r>
      <w:r w:rsidR="003F5C39" w:rsidRPr="005B12AA">
        <w:rPr>
          <w:rFonts w:ascii="Century Gothic" w:hAnsi="Century Gothic"/>
          <w:b/>
          <w:bCs/>
          <w:lang w:val="en"/>
        </w:rPr>
        <w:t>The Band CAMINO</w:t>
      </w:r>
      <w:r w:rsidR="003F5C39" w:rsidRPr="005B12AA">
        <w:rPr>
          <w:rFonts w:ascii="Century Gothic" w:hAnsi="Century Gothic"/>
          <w:lang w:val="en"/>
        </w:rPr>
        <w:t>'s</w:t>
      </w:r>
      <w:r w:rsidR="003F5C39" w:rsidRPr="003F5C39">
        <w:rPr>
          <w:rFonts w:ascii="Century Gothic" w:hAnsi="Century Gothic"/>
          <w:lang w:val="en"/>
        </w:rPr>
        <w:t xml:space="preserve"> highly anticipated full-length album, which is expected later this year.</w:t>
      </w:r>
    </w:p>
    <w:p w14:paraId="6C9C0902" w14:textId="65EB21BE" w:rsidR="00806868" w:rsidRDefault="00925D3E" w:rsidP="00A535D2">
      <w:pPr>
        <w:rPr>
          <w:rFonts w:ascii="Century Gothic" w:hAnsi="Century Gothic"/>
        </w:rPr>
      </w:pPr>
      <w:r>
        <w:rPr>
          <w:rFonts w:ascii="Century Gothic" w:hAnsi="Century Gothic" w:cs="Times"/>
          <w:b/>
          <w:bCs/>
          <w:noProof/>
          <w:sz w:val="32"/>
          <w:szCs w:val="24"/>
        </w:rPr>
        <w:drawing>
          <wp:anchor distT="0" distB="0" distL="114300" distR="114300" simplePos="0" relativeHeight="251658240" behindDoc="1" locked="0" layoutInCell="1" allowOverlap="1" wp14:anchorId="0C13F8D6" wp14:editId="42EDD99D">
            <wp:simplePos x="0" y="0"/>
            <wp:positionH relativeFrom="column">
              <wp:posOffset>12065</wp:posOffset>
            </wp:positionH>
            <wp:positionV relativeFrom="paragraph">
              <wp:posOffset>79375</wp:posOffset>
            </wp:positionV>
            <wp:extent cx="3585845" cy="2390775"/>
            <wp:effectExtent l="0" t="0" r="0" b="0"/>
            <wp:wrapTight wrapText="bothSides">
              <wp:wrapPolygon edited="0">
                <wp:start x="0" y="0"/>
                <wp:lineTo x="0" y="21457"/>
                <wp:lineTo x="21497" y="21457"/>
                <wp:lineTo x="21497" y="0"/>
                <wp:lineTo x="0" y="0"/>
              </wp:wrapPolygon>
            </wp:wrapTight>
            <wp:docPr id="4" name="Picture 4" descr="A group of men posing for a pic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he Band Camino_MAIN PR_Jimmy Fontaine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5845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62A6">
        <w:rPr>
          <w:rFonts w:ascii="Century Gothic" w:hAnsi="Century Gothic"/>
        </w:rPr>
        <w:t xml:space="preserve">Arriving just ahead of the upcoming </w:t>
      </w:r>
      <w:r w:rsidR="00D23AC3" w:rsidRPr="009205E5">
        <w:rPr>
          <w:rFonts w:ascii="Century Gothic" w:hAnsi="Century Gothic"/>
        </w:rPr>
        <w:t>May 9</w:t>
      </w:r>
      <w:r w:rsidR="00D23AC3" w:rsidRPr="009205E5">
        <w:rPr>
          <w:rFonts w:ascii="Century Gothic" w:hAnsi="Century Gothic"/>
          <w:vertAlign w:val="superscript"/>
        </w:rPr>
        <w:t>th</w:t>
      </w:r>
      <w:r w:rsidR="00D23AC3">
        <w:rPr>
          <w:rFonts w:ascii="Century Gothic" w:hAnsi="Century Gothic"/>
        </w:rPr>
        <w:t xml:space="preserve"> </w:t>
      </w:r>
      <w:r w:rsidR="00DD62A6">
        <w:rPr>
          <w:rFonts w:ascii="Century Gothic" w:hAnsi="Century Gothic"/>
        </w:rPr>
        <w:t xml:space="preserve">Mother’s Day holiday, </w:t>
      </w:r>
      <w:r w:rsidR="008A1F17" w:rsidRPr="003B06A4">
        <w:rPr>
          <w:rFonts w:ascii="Century Gothic" w:hAnsi="Century Gothic"/>
          <w:b/>
          <w:bCs/>
        </w:rPr>
        <w:t>“Sorry Mom”</w:t>
      </w:r>
      <w:r w:rsidR="008A1F17">
        <w:rPr>
          <w:rFonts w:ascii="Century Gothic" w:hAnsi="Century Gothic"/>
        </w:rPr>
        <w:t xml:space="preserve"> is </w:t>
      </w:r>
      <w:r w:rsidR="008A1F17" w:rsidRPr="003B06A4">
        <w:rPr>
          <w:rFonts w:ascii="Century Gothic" w:hAnsi="Century Gothic"/>
          <w:b/>
          <w:bCs/>
        </w:rPr>
        <w:t>The Band CAMINO</w:t>
      </w:r>
      <w:r w:rsidR="008A1F17" w:rsidRPr="003B06A4">
        <w:rPr>
          <w:rFonts w:ascii="Century Gothic" w:hAnsi="Century Gothic"/>
        </w:rPr>
        <w:t xml:space="preserve">’s </w:t>
      </w:r>
      <w:r w:rsidR="008A1F17">
        <w:rPr>
          <w:rFonts w:ascii="Century Gothic" w:hAnsi="Century Gothic"/>
        </w:rPr>
        <w:t xml:space="preserve">penned </w:t>
      </w:r>
      <w:r w:rsidR="00A17C79">
        <w:rPr>
          <w:rFonts w:ascii="Century Gothic" w:hAnsi="Century Gothic"/>
        </w:rPr>
        <w:t xml:space="preserve">apology </w:t>
      </w:r>
      <w:r w:rsidR="00E771B1">
        <w:rPr>
          <w:rFonts w:ascii="Century Gothic" w:hAnsi="Century Gothic"/>
        </w:rPr>
        <w:t>for the ways they</w:t>
      </w:r>
      <w:r w:rsidR="00A535D2">
        <w:rPr>
          <w:rFonts w:ascii="Century Gothic" w:hAnsi="Century Gothic"/>
        </w:rPr>
        <w:t xml:space="preserve"> </w:t>
      </w:r>
      <w:r w:rsidR="00A535D2" w:rsidRPr="009205E5">
        <w:rPr>
          <w:rFonts w:ascii="Century Gothic" w:hAnsi="Century Gothic"/>
        </w:rPr>
        <w:t>have</w:t>
      </w:r>
      <w:r w:rsidR="00E771B1">
        <w:rPr>
          <w:rFonts w:ascii="Century Gothic" w:hAnsi="Century Gothic"/>
        </w:rPr>
        <w:t xml:space="preserve"> let their mothers down. </w:t>
      </w:r>
      <w:r w:rsidR="00412C5E">
        <w:rPr>
          <w:rFonts w:ascii="Century Gothic" w:hAnsi="Century Gothic"/>
        </w:rPr>
        <w:t xml:space="preserve">Deeply honest and lyrically intimate, the song </w:t>
      </w:r>
      <w:r w:rsidR="003B6CEA">
        <w:rPr>
          <w:rFonts w:ascii="Century Gothic" w:hAnsi="Century Gothic"/>
        </w:rPr>
        <w:t>reflects on</w:t>
      </w:r>
      <w:r w:rsidR="000E06F7">
        <w:rPr>
          <w:rFonts w:ascii="Century Gothic" w:hAnsi="Century Gothic"/>
        </w:rPr>
        <w:t xml:space="preserve"> a</w:t>
      </w:r>
      <w:r w:rsidR="00412C5E">
        <w:rPr>
          <w:rFonts w:ascii="Century Gothic" w:hAnsi="Century Gothic"/>
        </w:rPr>
        <w:t xml:space="preserve"> laundry list of</w:t>
      </w:r>
      <w:r w:rsidR="000E06F7">
        <w:rPr>
          <w:rFonts w:ascii="Century Gothic" w:hAnsi="Century Gothic"/>
        </w:rPr>
        <w:t xml:space="preserve"> personal</w:t>
      </w:r>
      <w:r w:rsidR="00412C5E">
        <w:rPr>
          <w:rFonts w:ascii="Century Gothic" w:hAnsi="Century Gothic"/>
        </w:rPr>
        <w:t xml:space="preserve"> regrets</w:t>
      </w:r>
      <w:r w:rsidR="00F04C81">
        <w:rPr>
          <w:rFonts w:ascii="Century Gothic" w:hAnsi="Century Gothic"/>
        </w:rPr>
        <w:t xml:space="preserve"> </w:t>
      </w:r>
      <w:r w:rsidR="0098027B">
        <w:rPr>
          <w:rFonts w:ascii="Century Gothic" w:hAnsi="Century Gothic"/>
        </w:rPr>
        <w:t xml:space="preserve">and admissions—from getting drunk to </w:t>
      </w:r>
      <w:r w:rsidR="001D4C0F">
        <w:rPr>
          <w:rFonts w:ascii="Century Gothic" w:hAnsi="Century Gothic"/>
        </w:rPr>
        <w:t xml:space="preserve">cursing too much. </w:t>
      </w:r>
      <w:r w:rsidR="00DA2718">
        <w:rPr>
          <w:rFonts w:ascii="Century Gothic" w:hAnsi="Century Gothic"/>
        </w:rPr>
        <w:t xml:space="preserve">In </w:t>
      </w:r>
      <w:r w:rsidR="00806868">
        <w:rPr>
          <w:rFonts w:ascii="Century Gothic" w:hAnsi="Century Gothic"/>
        </w:rPr>
        <w:t xml:space="preserve">an </w:t>
      </w:r>
      <w:r w:rsidR="00DA2718">
        <w:rPr>
          <w:rFonts w:ascii="Century Gothic" w:hAnsi="Century Gothic"/>
        </w:rPr>
        <w:t xml:space="preserve">accompanying music video component, </w:t>
      </w:r>
      <w:r w:rsidR="00806868">
        <w:rPr>
          <w:rFonts w:ascii="Century Gothic" w:hAnsi="Century Gothic"/>
        </w:rPr>
        <w:t xml:space="preserve">lead singer Jeffery Jordan lets </w:t>
      </w:r>
      <w:r w:rsidR="00DA2718" w:rsidRPr="0053352C">
        <w:rPr>
          <w:rFonts w:ascii="Century Gothic" w:hAnsi="Century Gothic"/>
          <w:b/>
          <w:bCs/>
        </w:rPr>
        <w:t>“Sorry Mom’s”</w:t>
      </w:r>
      <w:r w:rsidR="00DA2718">
        <w:rPr>
          <w:rFonts w:ascii="Century Gothic" w:hAnsi="Century Gothic"/>
        </w:rPr>
        <w:t xml:space="preserve"> emotional candor speak for itself</w:t>
      </w:r>
      <w:r w:rsidR="00806868">
        <w:rPr>
          <w:rFonts w:ascii="Century Gothic" w:hAnsi="Century Gothic"/>
        </w:rPr>
        <w:t xml:space="preserve">, with an intimate one-take performance </w:t>
      </w:r>
      <w:r w:rsidR="00316221">
        <w:rPr>
          <w:rFonts w:ascii="Century Gothic" w:hAnsi="Century Gothic"/>
        </w:rPr>
        <w:t>in simple black and white.</w:t>
      </w:r>
      <w:r w:rsidR="00875963">
        <w:rPr>
          <w:rFonts w:ascii="Century Gothic" w:hAnsi="Century Gothic"/>
        </w:rPr>
        <w:t xml:space="preserve"> </w:t>
      </w:r>
      <w:r w:rsidR="00535C94">
        <w:rPr>
          <w:rFonts w:ascii="Century Gothic" w:hAnsi="Century Gothic"/>
        </w:rPr>
        <w:t xml:space="preserve"> </w:t>
      </w:r>
      <w:r w:rsidR="00AF7765" w:rsidRPr="0053352C">
        <w:rPr>
          <w:rFonts w:ascii="Century Gothic" w:hAnsi="Century Gothic"/>
          <w:i/>
          <w:iCs/>
        </w:rPr>
        <w:t>“I’m trying/I’m human/I don’t know what I’m doing,”</w:t>
      </w:r>
      <w:r w:rsidR="00AF7765">
        <w:rPr>
          <w:rFonts w:ascii="Century Gothic" w:hAnsi="Century Gothic"/>
        </w:rPr>
        <w:t xml:space="preserve"> </w:t>
      </w:r>
      <w:r w:rsidR="00EF081A">
        <w:rPr>
          <w:rFonts w:ascii="Century Gothic" w:hAnsi="Century Gothic"/>
        </w:rPr>
        <w:t>Jordan</w:t>
      </w:r>
      <w:r w:rsidR="00AF7765">
        <w:rPr>
          <w:rFonts w:ascii="Century Gothic" w:hAnsi="Century Gothic"/>
        </w:rPr>
        <w:t xml:space="preserve"> sings</w:t>
      </w:r>
      <w:r w:rsidR="00EF081A">
        <w:rPr>
          <w:rFonts w:ascii="Century Gothic" w:hAnsi="Century Gothic"/>
        </w:rPr>
        <w:t xml:space="preserve"> admittedly</w:t>
      </w:r>
      <w:r w:rsidR="00AF7765">
        <w:rPr>
          <w:rFonts w:ascii="Century Gothic" w:hAnsi="Century Gothic"/>
        </w:rPr>
        <w:t>, as t</w:t>
      </w:r>
      <w:r w:rsidR="00535C94">
        <w:rPr>
          <w:rFonts w:ascii="Century Gothic" w:hAnsi="Century Gothic"/>
        </w:rPr>
        <w:t xml:space="preserve">he lens draws increasingly closer </w:t>
      </w:r>
      <w:r w:rsidR="00AF7765">
        <w:rPr>
          <w:rFonts w:ascii="Century Gothic" w:hAnsi="Century Gothic"/>
        </w:rPr>
        <w:t xml:space="preserve">on him </w:t>
      </w:r>
      <w:r w:rsidR="00EF081A">
        <w:rPr>
          <w:rFonts w:ascii="Century Gothic" w:hAnsi="Century Gothic"/>
        </w:rPr>
        <w:t xml:space="preserve">alone with his guitar. </w:t>
      </w:r>
    </w:p>
    <w:p w14:paraId="576248A6" w14:textId="77777777" w:rsidR="00F143C6" w:rsidRDefault="00F143C6" w:rsidP="00F143C6">
      <w:pPr>
        <w:rPr>
          <w:rFonts w:ascii="Century Gothic" w:hAnsi="Century Gothic"/>
        </w:rPr>
      </w:pPr>
    </w:p>
    <w:p w14:paraId="075F8C67" w14:textId="73A56CEE" w:rsidR="00875963" w:rsidRDefault="00875963" w:rsidP="00F143C6">
      <w:pPr>
        <w:rPr>
          <w:rFonts w:ascii="Century Gothic" w:hAnsi="Century Gothic"/>
        </w:rPr>
      </w:pPr>
      <w:r>
        <w:rPr>
          <w:rFonts w:ascii="Century Gothic" w:hAnsi="Century Gothic"/>
        </w:rPr>
        <w:t>“</w:t>
      </w:r>
      <w:r w:rsidRPr="00875963">
        <w:rPr>
          <w:rFonts w:ascii="Century Gothic" w:hAnsi="Century Gothic"/>
        </w:rPr>
        <w:t>Everyone I know that's lucky enough to grow up with a mom has felt like they’ve let her down one way or another</w:t>
      </w:r>
      <w:r>
        <w:rPr>
          <w:rFonts w:ascii="Century Gothic" w:hAnsi="Century Gothic"/>
        </w:rPr>
        <w:t xml:space="preserve">,” </w:t>
      </w:r>
      <w:r w:rsidR="003C668D">
        <w:rPr>
          <w:rFonts w:ascii="Century Gothic" w:hAnsi="Century Gothic"/>
        </w:rPr>
        <w:t xml:space="preserve">says </w:t>
      </w:r>
      <w:r>
        <w:rPr>
          <w:rFonts w:ascii="Century Gothic" w:hAnsi="Century Gothic"/>
        </w:rPr>
        <w:t>Jordan.</w:t>
      </w:r>
      <w:r w:rsidRPr="00875963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“</w:t>
      </w:r>
      <w:r w:rsidRPr="00875963">
        <w:rPr>
          <w:rFonts w:ascii="Century Gothic" w:hAnsi="Century Gothic"/>
        </w:rPr>
        <w:t>Personally, I’ve always felt like I had to filter myself pretty heavily around mine. This song is just me being vulnerable and speaking openly about who I am -</w:t>
      </w:r>
      <w:r w:rsidR="003C668D">
        <w:rPr>
          <w:rFonts w:ascii="Century Gothic" w:hAnsi="Century Gothic"/>
        </w:rPr>
        <w:t>-</w:t>
      </w:r>
      <w:r w:rsidRPr="00875963">
        <w:rPr>
          <w:rFonts w:ascii="Century Gothic" w:hAnsi="Century Gothic"/>
        </w:rPr>
        <w:t xml:space="preserve"> </w:t>
      </w:r>
      <w:r w:rsidR="00F143C6">
        <w:rPr>
          <w:rFonts w:ascii="Century Gothic" w:hAnsi="Century Gothic"/>
        </w:rPr>
        <w:t xml:space="preserve"> </w:t>
      </w:r>
      <w:r w:rsidRPr="00875963">
        <w:rPr>
          <w:rFonts w:ascii="Century Gothic" w:hAnsi="Century Gothic"/>
        </w:rPr>
        <w:t>flaws, doubts, and all.”</w:t>
      </w:r>
      <w:r>
        <w:rPr>
          <w:rFonts w:ascii="Century Gothic" w:hAnsi="Century Gothic"/>
        </w:rPr>
        <w:t xml:space="preserve"> </w:t>
      </w:r>
    </w:p>
    <w:p w14:paraId="55C8BAEE" w14:textId="77777777" w:rsidR="00216E25" w:rsidRPr="00D2697C" w:rsidRDefault="00216E25" w:rsidP="00AC469D">
      <w:pPr>
        <w:jc w:val="both"/>
        <w:rPr>
          <w:rFonts w:ascii="Century Gothic" w:hAnsi="Century Gothic"/>
          <w:color w:val="000000"/>
        </w:rPr>
      </w:pPr>
    </w:p>
    <w:p w14:paraId="662357A0" w14:textId="244BF41E" w:rsidR="00CB7071" w:rsidRPr="00D2697C" w:rsidRDefault="00A92740" w:rsidP="00AC469D">
      <w:pPr>
        <w:jc w:val="both"/>
        <w:rPr>
          <w:rFonts w:ascii="Century Gothic" w:hAnsi="Century Gothic"/>
          <w:color w:val="000000"/>
        </w:rPr>
      </w:pPr>
      <w:r>
        <w:rPr>
          <w:rFonts w:ascii="Century Gothic" w:hAnsi="Century Gothic" w:cs="Times"/>
          <w:b/>
          <w:bCs/>
        </w:rPr>
        <w:t>“</w:t>
      </w:r>
      <w:r w:rsidR="00DC145C">
        <w:rPr>
          <w:rFonts w:ascii="Century Gothic" w:hAnsi="Century Gothic" w:cs="Times"/>
          <w:b/>
          <w:bCs/>
        </w:rPr>
        <w:t>Sorry Mom</w:t>
      </w:r>
      <w:r>
        <w:rPr>
          <w:rFonts w:ascii="Century Gothic" w:hAnsi="Century Gothic" w:cs="Times"/>
          <w:b/>
          <w:bCs/>
        </w:rPr>
        <w:t>”</w:t>
      </w:r>
      <w:r w:rsidR="00D2697C">
        <w:rPr>
          <w:rFonts w:ascii="Century Gothic" w:hAnsi="Century Gothic" w:cs="Times"/>
          <w:b/>
          <w:bCs/>
        </w:rPr>
        <w:t xml:space="preserve"> </w:t>
      </w:r>
      <w:r w:rsidR="00693E36" w:rsidRPr="00D2697C">
        <w:rPr>
          <w:rFonts w:ascii="Century Gothic" w:hAnsi="Century Gothic"/>
          <w:b/>
          <w:bCs/>
          <w:color w:val="000000"/>
        </w:rPr>
        <w:t xml:space="preserve">STREAMING </w:t>
      </w:r>
      <w:r w:rsidR="004C4C14" w:rsidRPr="00D2697C">
        <w:rPr>
          <w:rFonts w:ascii="Century Gothic" w:hAnsi="Century Gothic"/>
          <w:b/>
          <w:bCs/>
          <w:color w:val="000000"/>
        </w:rPr>
        <w:t>LINK</w:t>
      </w:r>
      <w:r w:rsidR="004C4C14" w:rsidRPr="00D2697C">
        <w:rPr>
          <w:rFonts w:ascii="Century Gothic" w:hAnsi="Century Gothic"/>
          <w:color w:val="000000"/>
        </w:rPr>
        <w:t xml:space="preserve">: </w:t>
      </w:r>
      <w:hyperlink r:id="rId17" w:history="1">
        <w:r w:rsidR="00F25DD5" w:rsidRPr="005B1509">
          <w:rPr>
            <w:rStyle w:val="Hyperlink"/>
            <w:rFonts w:ascii="Century Gothic" w:hAnsi="Century Gothic"/>
            <w:i/>
          </w:rPr>
          <w:t>HERE</w:t>
        </w:r>
      </w:hyperlink>
    </w:p>
    <w:p w14:paraId="6842AB5D" w14:textId="5FAF74E5" w:rsidR="000A6D6A" w:rsidRPr="00D2697C" w:rsidRDefault="00693E36" w:rsidP="00AC469D">
      <w:pPr>
        <w:jc w:val="both"/>
        <w:rPr>
          <w:rFonts w:ascii="Century Gothic" w:hAnsi="Century Gothic"/>
          <w:i/>
          <w:u w:val="single"/>
        </w:rPr>
      </w:pPr>
      <w:r w:rsidRPr="00D2697C">
        <w:rPr>
          <w:rFonts w:ascii="Century Gothic" w:hAnsi="Century Gothic"/>
          <w:b/>
          <w:color w:val="000000"/>
        </w:rPr>
        <w:t>“</w:t>
      </w:r>
      <w:r w:rsidR="00DC145C">
        <w:rPr>
          <w:rFonts w:ascii="Century Gothic" w:hAnsi="Century Gothic"/>
          <w:b/>
          <w:color w:val="000000"/>
        </w:rPr>
        <w:t>Sorry Mom</w:t>
      </w:r>
      <w:r w:rsidR="0017736A">
        <w:rPr>
          <w:rFonts w:ascii="Century Gothic" w:hAnsi="Century Gothic"/>
          <w:b/>
          <w:color w:val="000000"/>
        </w:rPr>
        <w:t xml:space="preserve">” VIDEO </w:t>
      </w:r>
      <w:r w:rsidR="00FA2E74" w:rsidRPr="00D2697C">
        <w:rPr>
          <w:rFonts w:ascii="Century Gothic" w:hAnsi="Century Gothic"/>
          <w:b/>
          <w:color w:val="000000"/>
        </w:rPr>
        <w:t>STREAMING</w:t>
      </w:r>
      <w:r w:rsidRPr="00D2697C">
        <w:rPr>
          <w:rFonts w:ascii="Century Gothic" w:hAnsi="Century Gothic"/>
          <w:b/>
          <w:color w:val="000000"/>
        </w:rPr>
        <w:t xml:space="preserve"> LINK: </w:t>
      </w:r>
      <w:hyperlink r:id="rId18" w:history="1">
        <w:r w:rsidR="00F25DD5" w:rsidRPr="00276B90">
          <w:rPr>
            <w:rStyle w:val="Hyperlink"/>
            <w:rFonts w:ascii="Century Gothic" w:hAnsi="Century Gothic"/>
            <w:i/>
          </w:rPr>
          <w:t>HERE</w:t>
        </w:r>
      </w:hyperlink>
    </w:p>
    <w:p w14:paraId="1AF147EC" w14:textId="401198D9" w:rsidR="00AC469D" w:rsidRPr="00D2697C" w:rsidRDefault="00AC469D" w:rsidP="00AC469D">
      <w:pPr>
        <w:rPr>
          <w:rFonts w:ascii="Century Gothic" w:hAnsi="Century Gothic"/>
        </w:rPr>
      </w:pPr>
    </w:p>
    <w:p w14:paraId="2F24AB13" w14:textId="77777777" w:rsidR="00B455D2" w:rsidRDefault="00B455D2" w:rsidP="00660939">
      <w:pPr>
        <w:pBdr>
          <w:bottom w:val="single" w:sz="12" w:space="1" w:color="auto"/>
        </w:pBdr>
        <w:rPr>
          <w:rFonts w:ascii="Century Gothic" w:eastAsia="Times New Roman" w:hAnsi="Century Gothic" w:cs="Times New Roman"/>
          <w:b/>
          <w:iCs/>
          <w:sz w:val="28"/>
          <w:szCs w:val="28"/>
          <w:shd w:val="clear" w:color="auto" w:fill="FFFFFF"/>
        </w:rPr>
      </w:pPr>
      <w:bookmarkStart w:id="0" w:name="_Hlk23423702"/>
    </w:p>
    <w:p w14:paraId="468171A8" w14:textId="11D6BF00" w:rsidR="00660939" w:rsidRPr="00B455D2" w:rsidRDefault="00C22598" w:rsidP="00660939">
      <w:pPr>
        <w:pBdr>
          <w:bottom w:val="single" w:sz="12" w:space="1" w:color="auto"/>
        </w:pBdr>
        <w:rPr>
          <w:rFonts w:ascii="Century Gothic" w:eastAsia="Times New Roman" w:hAnsi="Century Gothic" w:cs="Times New Roman"/>
          <w:b/>
          <w:iCs/>
          <w:sz w:val="28"/>
          <w:szCs w:val="28"/>
          <w:shd w:val="clear" w:color="auto" w:fill="FFFFFF"/>
        </w:rPr>
      </w:pPr>
      <w:r>
        <w:rPr>
          <w:rFonts w:ascii="Century Gothic" w:eastAsia="Times New Roman" w:hAnsi="Century Gothic" w:cs="Times New Roman"/>
          <w:b/>
          <w:iCs/>
          <w:sz w:val="28"/>
          <w:szCs w:val="28"/>
          <w:shd w:val="clear" w:color="auto" w:fill="FFFFFF"/>
        </w:rPr>
        <w:t>The Band CAMINO</w:t>
      </w:r>
    </w:p>
    <w:p w14:paraId="2183A098" w14:textId="77777777" w:rsidR="00660939" w:rsidRPr="00660939" w:rsidRDefault="00660939" w:rsidP="00660939">
      <w:pPr>
        <w:rPr>
          <w:rFonts w:ascii="Century Gothic" w:hAnsi="Century Gothic"/>
          <w:vertAlign w:val="superscript"/>
        </w:rPr>
      </w:pPr>
    </w:p>
    <w:p w14:paraId="063869C0" w14:textId="5BAF736D" w:rsidR="00351DBD" w:rsidRDefault="00276B90" w:rsidP="005463CB">
      <w:pPr>
        <w:rPr>
          <w:rFonts w:ascii="Century Gothic" w:eastAsia="Times New Roman" w:hAnsi="Century Gothic" w:cs="Arial"/>
          <w:color w:val="212529"/>
        </w:rPr>
      </w:pPr>
      <w:r w:rsidRPr="00B455D2">
        <w:rPr>
          <w:rFonts w:ascii="Century Gothic" w:eastAsia="Times New Roman" w:hAnsi="Century Gothic" w:cs="Times New Roman"/>
          <w:color w:val="212529"/>
        </w:rPr>
        <w:t>Dubbed "Rock's next big thing" by </w:t>
      </w:r>
      <w:r w:rsidRPr="00F065C1">
        <w:rPr>
          <w:rFonts w:ascii="Century Gothic" w:eastAsia="Times New Roman" w:hAnsi="Century Gothic" w:cs="Times New Roman"/>
          <w:b/>
          <w:bCs/>
          <w:i/>
          <w:iCs/>
          <w:color w:val="212529"/>
        </w:rPr>
        <w:t>Billboard</w:t>
      </w:r>
      <w:r w:rsidRPr="00B455D2">
        <w:rPr>
          <w:rFonts w:ascii="Century Gothic" w:eastAsia="Times New Roman" w:hAnsi="Century Gothic" w:cs="Times New Roman"/>
          <w:color w:val="212529"/>
        </w:rPr>
        <w:t>, </w:t>
      </w:r>
      <w:r w:rsidRPr="00B455D2">
        <w:rPr>
          <w:rFonts w:ascii="Century Gothic" w:eastAsia="Times New Roman" w:hAnsi="Century Gothic" w:cs="Times New Roman"/>
          <w:b/>
          <w:bCs/>
          <w:color w:val="212529"/>
        </w:rPr>
        <w:t>The Band CAMINO</w:t>
      </w:r>
      <w:r w:rsidRPr="00B455D2">
        <w:rPr>
          <w:rFonts w:ascii="Century Gothic" w:eastAsia="Times New Roman" w:hAnsi="Century Gothic" w:cs="Times New Roman"/>
          <w:color w:val="212529"/>
        </w:rPr>
        <w:t> writes </w:t>
      </w:r>
      <w:r w:rsidRPr="00B455D2">
        <w:rPr>
          <w:rFonts w:ascii="Century Gothic" w:eastAsia="Times New Roman" w:hAnsi="Century Gothic" w:cs="Times New Roman"/>
          <w:color w:val="000000"/>
        </w:rPr>
        <w:t>electrifying</w:t>
      </w:r>
      <w:r w:rsidRPr="00B455D2">
        <w:rPr>
          <w:rFonts w:ascii="Century Gothic" w:eastAsia="Times New Roman" w:hAnsi="Century Gothic" w:cs="Times New Roman"/>
          <w:color w:val="212529"/>
        </w:rPr>
        <w:t> songs with lovelorn lyrics about perseverance and personal growth. </w:t>
      </w:r>
      <w:r w:rsidR="00F065C1" w:rsidRPr="009205E5">
        <w:rPr>
          <w:rFonts w:ascii="Century Gothic" w:eastAsia="Times New Roman" w:hAnsi="Century Gothic" w:cs="Times New Roman"/>
          <w:b/>
          <w:bCs/>
          <w:i/>
          <w:iCs/>
          <w:color w:val="212529"/>
        </w:rPr>
        <w:t xml:space="preserve">People’s </w:t>
      </w:r>
      <w:r w:rsidR="00484814" w:rsidRPr="009205E5">
        <w:rPr>
          <w:rFonts w:ascii="Century Gothic" w:eastAsia="Times New Roman" w:hAnsi="Century Gothic" w:cs="Times New Roman"/>
          <w:b/>
          <w:bCs/>
          <w:i/>
          <w:iCs/>
          <w:color w:val="212529"/>
        </w:rPr>
        <w:t>“</w:t>
      </w:r>
      <w:r w:rsidRPr="009205E5">
        <w:rPr>
          <w:rFonts w:ascii="Century Gothic" w:eastAsia="Times New Roman" w:hAnsi="Century Gothic" w:cs="Times New Roman"/>
          <w:b/>
          <w:bCs/>
          <w:i/>
          <w:iCs/>
          <w:color w:val="000000"/>
        </w:rPr>
        <w:t>Ones to Watch</w:t>
      </w:r>
      <w:r w:rsidR="00484814" w:rsidRPr="009205E5">
        <w:rPr>
          <w:rFonts w:ascii="Century Gothic" w:eastAsia="Times New Roman" w:hAnsi="Century Gothic" w:cs="Times New Roman"/>
          <w:b/>
          <w:bCs/>
          <w:i/>
          <w:iCs/>
          <w:color w:val="000000"/>
        </w:rPr>
        <w:t>”</w:t>
      </w:r>
      <w:r w:rsidRPr="00B455D2">
        <w:rPr>
          <w:rFonts w:ascii="Century Gothic" w:eastAsia="Times New Roman" w:hAnsi="Century Gothic" w:cs="Times New Roman"/>
          <w:color w:val="000000"/>
        </w:rPr>
        <w:t> says: “</w:t>
      </w:r>
      <w:r w:rsidRPr="00B455D2">
        <w:rPr>
          <w:rFonts w:ascii="Century Gothic" w:eastAsia="Times New Roman" w:hAnsi="Century Gothic" w:cs="Times New Roman"/>
          <w:color w:val="202020"/>
        </w:rPr>
        <w:t>These alternative rockers are veri</w:t>
      </w:r>
      <w:r w:rsidRPr="00B455D2">
        <w:rPr>
          <w:rFonts w:ascii="Century Gothic" w:eastAsia="Times New Roman" w:hAnsi="Century Gothic" w:cs="Times New Roman"/>
          <w:color w:val="000000"/>
        </w:rPr>
        <w:t>fi</w:t>
      </w:r>
      <w:r w:rsidRPr="00B455D2">
        <w:rPr>
          <w:rFonts w:ascii="Century Gothic" w:eastAsia="Times New Roman" w:hAnsi="Century Gothic" w:cs="Times New Roman"/>
          <w:color w:val="202020"/>
        </w:rPr>
        <w:t>able masters at adding splashes of modernity to timeless rock ‘n’ roll soundscapes.”</w:t>
      </w:r>
      <w:r w:rsidR="005463CB" w:rsidRPr="00B455D2">
        <w:rPr>
          <w:rFonts w:ascii="Century Gothic" w:eastAsia="Times New Roman" w:hAnsi="Century Gothic" w:cs="Arial"/>
          <w:color w:val="212529"/>
        </w:rPr>
        <w:t xml:space="preserve"> </w:t>
      </w:r>
    </w:p>
    <w:p w14:paraId="7DB2C258" w14:textId="77777777" w:rsidR="00351DBD" w:rsidRDefault="00351DBD" w:rsidP="005463CB">
      <w:pPr>
        <w:rPr>
          <w:rFonts w:ascii="Century Gothic" w:eastAsia="Times New Roman" w:hAnsi="Century Gothic" w:cs="Arial"/>
          <w:color w:val="212529"/>
        </w:rPr>
      </w:pPr>
    </w:p>
    <w:p w14:paraId="40C69AA9" w14:textId="30CE685B" w:rsidR="00351DBD" w:rsidRDefault="00276B90" w:rsidP="005463CB">
      <w:pPr>
        <w:rPr>
          <w:rFonts w:ascii="Century Gothic" w:eastAsia="Times New Roman" w:hAnsi="Century Gothic" w:cs="Arial"/>
          <w:color w:val="000000"/>
        </w:rPr>
      </w:pPr>
      <w:r w:rsidRPr="00B455D2">
        <w:rPr>
          <w:rFonts w:ascii="Century Gothic" w:eastAsia="Times New Roman" w:hAnsi="Century Gothic" w:cs="Arial"/>
          <w:color w:val="000000"/>
        </w:rPr>
        <w:t xml:space="preserve">Hailing from Memphis, </w:t>
      </w:r>
      <w:r w:rsidRPr="00B455D2">
        <w:rPr>
          <w:rFonts w:ascii="Century Gothic" w:eastAsia="Times New Roman" w:hAnsi="Century Gothic" w:cs="Arial"/>
          <w:b/>
          <w:bCs/>
          <w:color w:val="000000"/>
        </w:rPr>
        <w:t>The Band CAMINO</w:t>
      </w:r>
      <w:r w:rsidRPr="00B455D2">
        <w:rPr>
          <w:rFonts w:ascii="Century Gothic" w:eastAsia="Times New Roman" w:hAnsi="Century Gothic" w:cs="Arial"/>
          <w:color w:val="000000"/>
        </w:rPr>
        <w:t xml:space="preserve">’s founding members </w:t>
      </w:r>
      <w:r w:rsidRPr="00B455D2">
        <w:rPr>
          <w:rFonts w:ascii="Century Gothic" w:eastAsia="Times New Roman" w:hAnsi="Century Gothic" w:cs="Arial"/>
          <w:b/>
          <w:bCs/>
          <w:color w:val="000000"/>
        </w:rPr>
        <w:t>Jeffery Jordan</w:t>
      </w:r>
      <w:r w:rsidRPr="00B455D2">
        <w:rPr>
          <w:rFonts w:ascii="Century Gothic" w:eastAsia="Times New Roman" w:hAnsi="Century Gothic" w:cs="Arial"/>
          <w:color w:val="000000"/>
        </w:rPr>
        <w:t xml:space="preserve"> (vocals, guitar) and </w:t>
      </w:r>
      <w:r w:rsidRPr="00B455D2">
        <w:rPr>
          <w:rFonts w:ascii="Century Gothic" w:eastAsia="Times New Roman" w:hAnsi="Century Gothic" w:cs="Arial"/>
          <w:b/>
          <w:bCs/>
          <w:color w:val="000000"/>
        </w:rPr>
        <w:t>Spencer Stewart</w:t>
      </w:r>
      <w:r w:rsidRPr="00B455D2">
        <w:rPr>
          <w:rFonts w:ascii="Century Gothic" w:eastAsia="Times New Roman" w:hAnsi="Century Gothic" w:cs="Arial"/>
          <w:color w:val="000000"/>
        </w:rPr>
        <w:t xml:space="preserve"> (vocals, guitar) met at the </w:t>
      </w:r>
      <w:r w:rsidRPr="00484814">
        <w:rPr>
          <w:rFonts w:ascii="Century Gothic" w:eastAsia="Times New Roman" w:hAnsi="Century Gothic" w:cs="Arial"/>
          <w:color w:val="000000"/>
        </w:rPr>
        <w:t>University</w:t>
      </w:r>
      <w:r w:rsidRPr="00B455D2">
        <w:rPr>
          <w:rFonts w:ascii="Century Gothic" w:eastAsia="Times New Roman" w:hAnsi="Century Gothic" w:cs="Arial"/>
          <w:color w:val="000000"/>
        </w:rPr>
        <w:t xml:space="preserve"> of Memphis. </w:t>
      </w:r>
      <w:r w:rsidRPr="00B455D2">
        <w:rPr>
          <w:rFonts w:ascii="Century Gothic" w:eastAsia="Times New Roman" w:hAnsi="Century Gothic" w:cs="Arial"/>
          <w:b/>
          <w:bCs/>
          <w:color w:val="000000"/>
        </w:rPr>
        <w:t>Garrison Burgess</w:t>
      </w:r>
      <w:r w:rsidRPr="00B455D2">
        <w:rPr>
          <w:rFonts w:ascii="Century Gothic" w:eastAsia="Times New Roman" w:hAnsi="Century Gothic" w:cs="Arial"/>
          <w:color w:val="000000"/>
        </w:rPr>
        <w:t xml:space="preserve"> (drums) joined the band in 2018 after </w:t>
      </w:r>
      <w:r w:rsidR="003A1DB7" w:rsidRPr="009205E5">
        <w:rPr>
          <w:rFonts w:ascii="Century Gothic" w:eastAsia="Times New Roman" w:hAnsi="Century Gothic" w:cs="Arial"/>
          <w:color w:val="000000"/>
        </w:rPr>
        <w:t>Jeff</w:t>
      </w:r>
      <w:r w:rsidR="00AB1C40">
        <w:rPr>
          <w:rFonts w:ascii="Century Gothic" w:eastAsia="Times New Roman" w:hAnsi="Century Gothic" w:cs="Arial"/>
          <w:color w:val="000000"/>
        </w:rPr>
        <w:t>ery</w:t>
      </w:r>
      <w:r w:rsidRPr="00B455D2">
        <w:rPr>
          <w:rFonts w:ascii="Century Gothic" w:eastAsia="Times New Roman" w:hAnsi="Century Gothic" w:cs="Arial"/>
          <w:color w:val="000000"/>
        </w:rPr>
        <w:t xml:space="preserve"> and Spencer moved to Nashville. </w:t>
      </w:r>
    </w:p>
    <w:p w14:paraId="0434B31F" w14:textId="77777777" w:rsidR="00351DBD" w:rsidRDefault="00351DBD" w:rsidP="005463CB">
      <w:pPr>
        <w:rPr>
          <w:rFonts w:ascii="Century Gothic" w:eastAsia="Times New Roman" w:hAnsi="Century Gothic" w:cs="Arial"/>
          <w:color w:val="000000"/>
        </w:rPr>
      </w:pPr>
    </w:p>
    <w:p w14:paraId="4319D553" w14:textId="6706457C" w:rsidR="005463CB" w:rsidRPr="00B455D2" w:rsidRDefault="00276B90" w:rsidP="005463CB">
      <w:pPr>
        <w:rPr>
          <w:rFonts w:ascii="Century Gothic" w:eastAsia="Times New Roman" w:hAnsi="Century Gothic" w:cs="Times New Roman"/>
        </w:rPr>
      </w:pPr>
      <w:r w:rsidRPr="00B455D2">
        <w:rPr>
          <w:rFonts w:ascii="Century Gothic" w:eastAsia="Times New Roman" w:hAnsi="Century Gothic" w:cs="Arial"/>
          <w:color w:val="212529"/>
        </w:rPr>
        <w:t>The</w:t>
      </w:r>
      <w:r w:rsidRPr="00B455D2">
        <w:rPr>
          <w:rFonts w:ascii="Century Gothic" w:eastAsia="Times New Roman" w:hAnsi="Century Gothic" w:cs="Arial"/>
          <w:color w:val="000000"/>
        </w:rPr>
        <w:t xml:space="preserve"> band’s</w:t>
      </w:r>
      <w:r w:rsidRPr="00B455D2">
        <w:rPr>
          <w:rFonts w:ascii="Century Gothic" w:eastAsia="Times New Roman" w:hAnsi="Century Gothic" w:cs="Arial"/>
          <w:color w:val="212529"/>
        </w:rPr>
        <w:t xml:space="preserve"> Elektra Records debut EP, </w:t>
      </w:r>
      <w:proofErr w:type="spellStart"/>
      <w:r w:rsidRPr="00B455D2">
        <w:rPr>
          <w:rFonts w:ascii="Century Gothic" w:eastAsia="Times New Roman" w:hAnsi="Century Gothic" w:cs="Arial"/>
          <w:b/>
          <w:bCs/>
          <w:i/>
          <w:iCs/>
          <w:color w:val="212529"/>
        </w:rPr>
        <w:t>tryhard</w:t>
      </w:r>
      <w:proofErr w:type="spellEnd"/>
      <w:r w:rsidRPr="00B455D2">
        <w:rPr>
          <w:rFonts w:ascii="Century Gothic" w:eastAsia="Times New Roman" w:hAnsi="Century Gothic" w:cs="Arial"/>
          <w:color w:val="212529"/>
        </w:rPr>
        <w:t xml:space="preserve">, featured </w:t>
      </w:r>
      <w:r w:rsidRPr="00B455D2">
        <w:rPr>
          <w:rFonts w:ascii="Century Gothic" w:eastAsia="Times New Roman" w:hAnsi="Century Gothic" w:cs="Arial"/>
          <w:color w:val="000000"/>
        </w:rPr>
        <w:t xml:space="preserve">fan-favorites </w:t>
      </w:r>
      <w:r w:rsidRPr="00B455D2">
        <w:rPr>
          <w:rFonts w:ascii="Century Gothic" w:eastAsia="Times New Roman" w:hAnsi="Century Gothic" w:cs="Arial"/>
          <w:color w:val="212529"/>
        </w:rPr>
        <w:t>"</w:t>
      </w:r>
      <w:r w:rsidRPr="00B455D2">
        <w:rPr>
          <w:rFonts w:ascii="Century Gothic" w:eastAsia="Times New Roman" w:hAnsi="Century Gothic" w:cs="Arial"/>
          <w:b/>
          <w:bCs/>
          <w:color w:val="212529"/>
        </w:rPr>
        <w:t>Daphne Blue</w:t>
      </w:r>
      <w:r w:rsidRPr="00B455D2">
        <w:rPr>
          <w:rFonts w:ascii="Century Gothic" w:eastAsia="Times New Roman" w:hAnsi="Century Gothic" w:cs="Arial"/>
          <w:color w:val="212529"/>
        </w:rPr>
        <w:t>," "</w:t>
      </w:r>
      <w:r w:rsidRPr="00B455D2">
        <w:rPr>
          <w:rFonts w:ascii="Century Gothic" w:eastAsia="Times New Roman" w:hAnsi="Century Gothic" w:cs="Arial"/>
          <w:b/>
          <w:bCs/>
          <w:color w:val="212529"/>
        </w:rPr>
        <w:t>See Through</w:t>
      </w:r>
      <w:r w:rsidRPr="00B455D2">
        <w:rPr>
          <w:rFonts w:ascii="Century Gothic" w:eastAsia="Times New Roman" w:hAnsi="Century Gothic" w:cs="Arial"/>
          <w:color w:val="212529"/>
        </w:rPr>
        <w:t>," and "</w:t>
      </w:r>
      <w:r w:rsidRPr="00B455D2">
        <w:rPr>
          <w:rFonts w:ascii="Century Gothic" w:eastAsia="Times New Roman" w:hAnsi="Century Gothic" w:cs="Arial"/>
          <w:b/>
          <w:bCs/>
          <w:color w:val="212529"/>
        </w:rPr>
        <w:t>Honest</w:t>
      </w:r>
      <w:r w:rsidRPr="00B455D2">
        <w:rPr>
          <w:rFonts w:ascii="Century Gothic" w:eastAsia="Times New Roman" w:hAnsi="Century Gothic" w:cs="Arial"/>
          <w:color w:val="212529"/>
        </w:rPr>
        <w:t>." "</w:t>
      </w:r>
      <w:r w:rsidRPr="00B455D2">
        <w:rPr>
          <w:rFonts w:ascii="Century Gothic" w:eastAsia="Times New Roman" w:hAnsi="Century Gothic" w:cs="Arial"/>
          <w:b/>
          <w:bCs/>
          <w:color w:val="212529"/>
        </w:rPr>
        <w:t>Daphne Blue</w:t>
      </w:r>
      <w:r w:rsidRPr="00B455D2">
        <w:rPr>
          <w:rFonts w:ascii="Century Gothic" w:eastAsia="Times New Roman" w:hAnsi="Century Gothic" w:cs="Arial"/>
          <w:color w:val="212529"/>
        </w:rPr>
        <w:t xml:space="preserve">" made waves on </w:t>
      </w:r>
      <w:proofErr w:type="spellStart"/>
      <w:r w:rsidRPr="00B455D2">
        <w:rPr>
          <w:rFonts w:ascii="Century Gothic" w:eastAsia="Times New Roman" w:hAnsi="Century Gothic" w:cs="Arial"/>
          <w:i/>
          <w:iCs/>
          <w:color w:val="212529"/>
        </w:rPr>
        <w:t>AltNation</w:t>
      </w:r>
      <w:proofErr w:type="spellEnd"/>
      <w:r w:rsidRPr="00B455D2">
        <w:rPr>
          <w:rFonts w:ascii="Century Gothic" w:eastAsia="Times New Roman" w:hAnsi="Century Gothic" w:cs="Arial"/>
          <w:i/>
          <w:iCs/>
          <w:color w:val="212529"/>
        </w:rPr>
        <w:t xml:space="preserve"> </w:t>
      </w:r>
      <w:r w:rsidRPr="00B455D2">
        <w:rPr>
          <w:rFonts w:ascii="Century Gothic" w:eastAsia="Times New Roman" w:hAnsi="Century Gothic" w:cs="Arial"/>
          <w:color w:val="212529"/>
        </w:rPr>
        <w:t xml:space="preserve">spending multiple weeks at #1 on the Alt18 countdown, while the band received additional media coverage from </w:t>
      </w:r>
      <w:r w:rsidRPr="00053DDD">
        <w:rPr>
          <w:rFonts w:ascii="Century Gothic" w:eastAsia="Times New Roman" w:hAnsi="Century Gothic" w:cs="Arial"/>
          <w:b/>
          <w:bCs/>
          <w:i/>
          <w:iCs/>
          <w:color w:val="212529"/>
        </w:rPr>
        <w:t>Billboard, Ones To Watch, LADYGUNN, Paste, Consequence of Sound, American Songwriter, Elite Daily, LA Weekly</w:t>
      </w:r>
      <w:r w:rsidRPr="00B455D2">
        <w:rPr>
          <w:rFonts w:ascii="Century Gothic" w:eastAsia="Times New Roman" w:hAnsi="Century Gothic" w:cs="Arial"/>
          <w:color w:val="212529"/>
        </w:rPr>
        <w:t xml:space="preserve">, and more. 2019 also saw </w:t>
      </w:r>
      <w:r w:rsidRPr="00B455D2">
        <w:rPr>
          <w:rFonts w:ascii="Century Gothic" w:eastAsia="Times New Roman" w:hAnsi="Century Gothic" w:cs="Arial"/>
          <w:b/>
          <w:bCs/>
          <w:color w:val="212529"/>
        </w:rPr>
        <w:t>The Band CAMINO</w:t>
      </w:r>
      <w:r w:rsidRPr="00B455D2">
        <w:rPr>
          <w:rFonts w:ascii="Century Gothic" w:eastAsia="Times New Roman" w:hAnsi="Century Gothic" w:cs="Arial"/>
          <w:color w:val="212529"/>
        </w:rPr>
        <w:t xml:space="preserve"> embark on a completely sold-out U.S. headline tour, along with numerous festival appearances at </w:t>
      </w:r>
      <w:r w:rsidRPr="00B611FD">
        <w:rPr>
          <w:rFonts w:ascii="Century Gothic" w:eastAsia="Times New Roman" w:hAnsi="Century Gothic" w:cs="Arial"/>
          <w:b/>
          <w:bCs/>
          <w:color w:val="212529"/>
        </w:rPr>
        <w:t xml:space="preserve">Forecastle, Lollapalooza, </w:t>
      </w:r>
      <w:r w:rsidRPr="00B611FD">
        <w:rPr>
          <w:rFonts w:ascii="Century Gothic" w:eastAsia="Times New Roman" w:hAnsi="Century Gothic" w:cs="Arial"/>
          <w:color w:val="212529"/>
        </w:rPr>
        <w:t>and</w:t>
      </w:r>
      <w:r w:rsidRPr="00B611FD">
        <w:rPr>
          <w:rFonts w:ascii="Century Gothic" w:eastAsia="Times New Roman" w:hAnsi="Century Gothic" w:cs="Arial"/>
          <w:b/>
          <w:bCs/>
          <w:color w:val="212529"/>
        </w:rPr>
        <w:t xml:space="preserve"> Austin City Limits</w:t>
      </w:r>
      <w:r w:rsidRPr="00B455D2">
        <w:rPr>
          <w:rFonts w:ascii="Century Gothic" w:eastAsia="Times New Roman" w:hAnsi="Century Gothic" w:cs="Arial"/>
          <w:color w:val="212529"/>
        </w:rPr>
        <w:t xml:space="preserve">, where they were named </w:t>
      </w:r>
      <w:r w:rsidRPr="00B611FD">
        <w:rPr>
          <w:rFonts w:ascii="Century Gothic" w:eastAsia="Times New Roman" w:hAnsi="Century Gothic" w:cs="Arial"/>
          <w:b/>
          <w:bCs/>
          <w:color w:val="212529"/>
        </w:rPr>
        <w:t xml:space="preserve">a "breakout act" by </w:t>
      </w:r>
      <w:r w:rsidRPr="00B611FD">
        <w:rPr>
          <w:rFonts w:ascii="Century Gothic" w:eastAsia="Times New Roman" w:hAnsi="Century Gothic" w:cs="Arial"/>
          <w:b/>
          <w:bCs/>
          <w:i/>
          <w:iCs/>
          <w:color w:val="212529"/>
        </w:rPr>
        <w:t>Grammy.com</w:t>
      </w:r>
      <w:r w:rsidRPr="00B455D2">
        <w:rPr>
          <w:rFonts w:ascii="Century Gothic" w:eastAsia="Times New Roman" w:hAnsi="Century Gothic" w:cs="Arial"/>
          <w:color w:val="212529"/>
        </w:rPr>
        <w:t>. Pre-</w:t>
      </w:r>
      <w:proofErr w:type="spellStart"/>
      <w:r w:rsidRPr="00B455D2">
        <w:rPr>
          <w:rFonts w:ascii="Century Gothic" w:eastAsia="Times New Roman" w:hAnsi="Century Gothic" w:cs="Arial"/>
          <w:color w:val="212529"/>
        </w:rPr>
        <w:t>Covid</w:t>
      </w:r>
      <w:proofErr w:type="spellEnd"/>
      <w:r w:rsidRPr="00B455D2">
        <w:rPr>
          <w:rFonts w:ascii="Century Gothic" w:eastAsia="Times New Roman" w:hAnsi="Century Gothic" w:cs="Arial"/>
          <w:color w:val="212529"/>
        </w:rPr>
        <w:t xml:space="preserve">, </w:t>
      </w:r>
      <w:r w:rsidRPr="00B455D2">
        <w:rPr>
          <w:rFonts w:ascii="Century Gothic" w:eastAsia="Times New Roman" w:hAnsi="Century Gothic" w:cs="Arial"/>
          <w:b/>
          <w:bCs/>
          <w:color w:val="212529"/>
        </w:rPr>
        <w:t>The Band CAMINO</w:t>
      </w:r>
      <w:r w:rsidRPr="00B455D2">
        <w:rPr>
          <w:rFonts w:ascii="Century Gothic" w:eastAsia="Times New Roman" w:hAnsi="Century Gothic" w:cs="Arial"/>
          <w:color w:val="212529"/>
        </w:rPr>
        <w:t xml:space="preserve"> was handpicked to be the main support on </w:t>
      </w:r>
      <w:r w:rsidRPr="00B611FD">
        <w:rPr>
          <w:rFonts w:ascii="Century Gothic" w:eastAsia="Times New Roman" w:hAnsi="Century Gothic" w:cs="Arial"/>
          <w:b/>
          <w:bCs/>
          <w:color w:val="212529"/>
        </w:rPr>
        <w:t>Dan + Shay</w:t>
      </w:r>
      <w:r w:rsidRPr="00B611FD">
        <w:rPr>
          <w:rFonts w:ascii="Century Gothic" w:eastAsia="Times New Roman" w:hAnsi="Century Gothic" w:cs="Arial"/>
          <w:color w:val="212529"/>
        </w:rPr>
        <w:t>'s</w:t>
      </w:r>
      <w:r w:rsidRPr="00B455D2">
        <w:rPr>
          <w:rFonts w:ascii="Century Gothic" w:eastAsia="Times New Roman" w:hAnsi="Century Gothic" w:cs="Arial"/>
          <w:color w:val="212529"/>
        </w:rPr>
        <w:t xml:space="preserve"> arena tour, and were tapped by </w:t>
      </w:r>
      <w:r w:rsidRPr="00B611FD">
        <w:rPr>
          <w:rFonts w:ascii="Century Gothic" w:eastAsia="Times New Roman" w:hAnsi="Century Gothic" w:cs="Arial"/>
          <w:b/>
          <w:bCs/>
          <w:color w:val="212529"/>
        </w:rPr>
        <w:t>5 Seconds of Summer</w:t>
      </w:r>
      <w:r w:rsidRPr="00B455D2">
        <w:rPr>
          <w:rFonts w:ascii="Century Gothic" w:eastAsia="Times New Roman" w:hAnsi="Century Gothic" w:cs="Arial"/>
          <w:color w:val="212529"/>
        </w:rPr>
        <w:t xml:space="preserve"> to support them stateside.</w:t>
      </w:r>
      <w:r w:rsidR="005463CB" w:rsidRPr="00B455D2">
        <w:rPr>
          <w:rFonts w:ascii="Century Gothic" w:eastAsia="Times New Roman" w:hAnsi="Century Gothic" w:cs="Arial"/>
          <w:color w:val="212529"/>
        </w:rPr>
        <w:t xml:space="preserve"> </w:t>
      </w:r>
      <w:r w:rsidR="005463CB" w:rsidRPr="00B455D2">
        <w:rPr>
          <w:rFonts w:ascii="Century Gothic" w:eastAsia="Times New Roman" w:hAnsi="Century Gothic" w:cs="Times New Roman"/>
          <w:color w:val="202020"/>
        </w:rPr>
        <w:t xml:space="preserve">With a highly anticipated album releasing later this year, a Saturday spot at </w:t>
      </w:r>
      <w:r w:rsidR="005463CB" w:rsidRPr="00B611FD">
        <w:rPr>
          <w:rFonts w:ascii="Century Gothic" w:eastAsia="Times New Roman" w:hAnsi="Century Gothic" w:cs="Times New Roman"/>
          <w:b/>
          <w:bCs/>
          <w:color w:val="202020"/>
        </w:rPr>
        <w:t>Bonnaroo</w:t>
      </w:r>
      <w:r w:rsidR="000C6333">
        <w:rPr>
          <w:rFonts w:ascii="Century Gothic" w:eastAsia="Times New Roman" w:hAnsi="Century Gothic" w:cs="Times New Roman"/>
          <w:b/>
          <w:bCs/>
          <w:color w:val="202020"/>
        </w:rPr>
        <w:t xml:space="preserve"> </w:t>
      </w:r>
      <w:r w:rsidR="000C6333" w:rsidRPr="009205E5">
        <w:rPr>
          <w:rFonts w:ascii="Century Gothic" w:eastAsia="Times New Roman" w:hAnsi="Century Gothic" w:cs="Times New Roman"/>
          <w:b/>
          <w:bCs/>
          <w:color w:val="202020"/>
        </w:rPr>
        <w:t>(</w:t>
      </w:r>
      <w:r w:rsidR="009205E5" w:rsidRPr="009205E5">
        <w:rPr>
          <w:rFonts w:ascii="Century Gothic" w:eastAsia="Times New Roman" w:hAnsi="Century Gothic" w:cs="Times New Roman"/>
          <w:b/>
          <w:bCs/>
          <w:color w:val="202020"/>
        </w:rPr>
        <w:t>Sep</w:t>
      </w:r>
      <w:r w:rsidR="009205E5">
        <w:rPr>
          <w:rFonts w:ascii="Century Gothic" w:eastAsia="Times New Roman" w:hAnsi="Century Gothic" w:cs="Times New Roman"/>
          <w:b/>
          <w:bCs/>
          <w:color w:val="202020"/>
        </w:rPr>
        <w:t>tember</w:t>
      </w:r>
      <w:r w:rsidR="009205E5" w:rsidRPr="009205E5">
        <w:rPr>
          <w:rFonts w:ascii="Century Gothic" w:eastAsia="Times New Roman" w:hAnsi="Century Gothic" w:cs="Times New Roman"/>
          <w:b/>
          <w:bCs/>
          <w:color w:val="202020"/>
        </w:rPr>
        <w:t xml:space="preserve"> 2</w:t>
      </w:r>
      <w:r w:rsidR="009205E5">
        <w:rPr>
          <w:rFonts w:ascii="Century Gothic" w:eastAsia="Times New Roman" w:hAnsi="Century Gothic" w:cs="Times New Roman"/>
          <w:b/>
          <w:bCs/>
          <w:color w:val="202020"/>
        </w:rPr>
        <w:t>-</w:t>
      </w:r>
      <w:r w:rsidR="009205E5" w:rsidRPr="009205E5">
        <w:rPr>
          <w:rFonts w:ascii="Century Gothic" w:eastAsia="Times New Roman" w:hAnsi="Century Gothic" w:cs="Times New Roman"/>
          <w:b/>
          <w:bCs/>
          <w:color w:val="202020"/>
        </w:rPr>
        <w:t>5, 2021</w:t>
      </w:r>
      <w:r w:rsidR="000C6333" w:rsidRPr="009205E5">
        <w:rPr>
          <w:rFonts w:ascii="Century Gothic" w:eastAsia="Times New Roman" w:hAnsi="Century Gothic" w:cs="Times New Roman"/>
          <w:b/>
          <w:bCs/>
          <w:color w:val="202020"/>
        </w:rPr>
        <w:t>)</w:t>
      </w:r>
      <w:r w:rsidR="005463CB" w:rsidRPr="009205E5">
        <w:rPr>
          <w:rFonts w:ascii="Century Gothic" w:eastAsia="Times New Roman" w:hAnsi="Century Gothic" w:cs="Times New Roman"/>
          <w:color w:val="202020"/>
        </w:rPr>
        <w:t>,</w:t>
      </w:r>
      <w:r w:rsidR="005463CB" w:rsidRPr="00B455D2">
        <w:rPr>
          <w:rFonts w:ascii="Century Gothic" w:eastAsia="Times New Roman" w:hAnsi="Century Gothic" w:cs="Times New Roman"/>
          <w:color w:val="202020"/>
        </w:rPr>
        <w:t xml:space="preserve"> and more to be announced soon, </w:t>
      </w:r>
      <w:r w:rsidR="005463CB" w:rsidRPr="00B455D2">
        <w:rPr>
          <w:rFonts w:ascii="Century Gothic" w:eastAsia="Times New Roman" w:hAnsi="Century Gothic"/>
          <w:b/>
          <w:bCs/>
          <w:color w:val="212529"/>
        </w:rPr>
        <w:t>The Band CAMINO</w:t>
      </w:r>
      <w:r w:rsidR="005463CB" w:rsidRPr="00B455D2">
        <w:rPr>
          <w:rFonts w:ascii="Century Gothic" w:eastAsia="Times New Roman" w:hAnsi="Century Gothic" w:cs="Times New Roman"/>
          <w:color w:val="212529"/>
        </w:rPr>
        <w:t> will continue to push boundaries as the rock band of the pop generation.</w:t>
      </w:r>
      <w:r w:rsidR="005463CB" w:rsidRPr="00B455D2">
        <w:rPr>
          <w:rFonts w:ascii="Century Gothic" w:eastAsia="Times New Roman" w:hAnsi="Century Gothic" w:cs="Times New Roman"/>
          <w:color w:val="000000"/>
        </w:rPr>
        <w:t> </w:t>
      </w:r>
    </w:p>
    <w:p w14:paraId="30584368" w14:textId="77777777" w:rsidR="00276B90" w:rsidRPr="00B455D2" w:rsidRDefault="00276B90" w:rsidP="00660939">
      <w:pPr>
        <w:rPr>
          <w:rFonts w:ascii="Century Gothic" w:hAnsi="Century Gothic"/>
        </w:rPr>
      </w:pPr>
    </w:p>
    <w:p w14:paraId="30DD9EBF" w14:textId="5813FE47" w:rsidR="005463CB" w:rsidRDefault="00660939" w:rsidP="005463CB">
      <w:pPr>
        <w:rPr>
          <w:rStyle w:val="Hyperlink"/>
          <w:rFonts w:ascii="Century Gothic" w:hAnsi="Century Gothic" w:cs="Arial"/>
          <w:color w:val="1155CC"/>
        </w:rPr>
      </w:pPr>
      <w:r w:rsidRPr="00B455D2">
        <w:rPr>
          <w:rFonts w:ascii="Century Gothic" w:hAnsi="Century Gothic"/>
        </w:rPr>
        <w:t xml:space="preserve">For more information on </w:t>
      </w:r>
      <w:r w:rsidR="00DC145C" w:rsidRPr="007906B1">
        <w:rPr>
          <w:rFonts w:ascii="Century Gothic" w:hAnsi="Century Gothic"/>
          <w:b/>
          <w:bCs/>
        </w:rPr>
        <w:t>The Band CAMINO</w:t>
      </w:r>
      <w:r w:rsidRPr="00B455D2">
        <w:rPr>
          <w:rFonts w:ascii="Century Gothic" w:hAnsi="Century Gothic"/>
        </w:rPr>
        <w:t xml:space="preserve"> please visit: </w:t>
      </w:r>
      <w:r w:rsidR="005463CB" w:rsidRPr="00B455D2">
        <w:rPr>
          <w:rFonts w:ascii="Century Gothic" w:hAnsi="Century Gothic" w:cs="Arial"/>
          <w:color w:val="202020"/>
        </w:rPr>
        <w:t> </w:t>
      </w:r>
      <w:hyperlink r:id="rId19" w:history="1">
        <w:r w:rsidR="005463CB" w:rsidRPr="00B455D2">
          <w:rPr>
            <w:rStyle w:val="Hyperlink"/>
            <w:rFonts w:ascii="Century Gothic" w:hAnsi="Century Gothic" w:cs="Arial"/>
            <w:color w:val="1155CC"/>
          </w:rPr>
          <w:t>Instagram</w:t>
        </w:r>
      </w:hyperlink>
      <w:r w:rsidR="005463CB" w:rsidRPr="00B455D2">
        <w:rPr>
          <w:rFonts w:ascii="Century Gothic" w:hAnsi="Century Gothic" w:cs="Arial"/>
          <w:color w:val="202020"/>
        </w:rPr>
        <w:t xml:space="preserve"> | </w:t>
      </w:r>
      <w:hyperlink r:id="rId20" w:history="1">
        <w:r w:rsidR="005463CB" w:rsidRPr="00B455D2">
          <w:rPr>
            <w:rStyle w:val="Hyperlink"/>
            <w:rFonts w:ascii="Century Gothic" w:hAnsi="Century Gothic" w:cs="Arial"/>
            <w:color w:val="1155CC"/>
          </w:rPr>
          <w:t>Twitter</w:t>
        </w:r>
      </w:hyperlink>
      <w:r w:rsidR="005463CB" w:rsidRPr="00B455D2">
        <w:rPr>
          <w:rFonts w:ascii="Century Gothic" w:hAnsi="Century Gothic" w:cs="Arial"/>
          <w:color w:val="202020"/>
        </w:rPr>
        <w:t xml:space="preserve"> | </w:t>
      </w:r>
      <w:hyperlink r:id="rId21" w:history="1">
        <w:r w:rsidR="005463CB" w:rsidRPr="00B455D2">
          <w:rPr>
            <w:rStyle w:val="Hyperlink"/>
            <w:rFonts w:ascii="Century Gothic" w:hAnsi="Century Gothic" w:cs="Arial"/>
            <w:color w:val="1155CC"/>
          </w:rPr>
          <w:t>YouTube</w:t>
        </w:r>
      </w:hyperlink>
    </w:p>
    <w:p w14:paraId="120ED013" w14:textId="5D511A0E" w:rsidR="00101952" w:rsidRDefault="00101952" w:rsidP="005463CB">
      <w:pPr>
        <w:rPr>
          <w:rStyle w:val="Hyperlink"/>
          <w:rFonts w:ascii="Century Gothic" w:hAnsi="Century Gothic" w:cs="Arial"/>
          <w:color w:val="1155CC"/>
        </w:rPr>
      </w:pPr>
    </w:p>
    <w:bookmarkEnd w:id="0"/>
    <w:p w14:paraId="5E8DF2F5" w14:textId="77777777" w:rsidR="005463CB" w:rsidRPr="000933B9" w:rsidRDefault="005463CB" w:rsidP="000933B9">
      <w:pPr>
        <w:spacing w:before="177"/>
        <w:contextualSpacing/>
        <w:rPr>
          <w:rFonts w:ascii="Century Gothic" w:hAnsi="Century Gothic" w:cs="Times"/>
          <w:color w:val="0462C1"/>
          <w:u w:val="single"/>
        </w:rPr>
      </w:pPr>
    </w:p>
    <w:sectPr w:rsidR="005463CB" w:rsidRPr="000933B9" w:rsidSect="00AA68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AFF" w:usb1="5000205A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6E4B1A"/>
    <w:multiLevelType w:val="hybridMultilevel"/>
    <w:tmpl w:val="48ECF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tTCwMDM3NzEzNzZS0lEKTi0uzszPAykwqQUACflm8ywAAAA="/>
  </w:docVars>
  <w:rsids>
    <w:rsidRoot w:val="00AC469D"/>
    <w:rsid w:val="000017D8"/>
    <w:rsid w:val="00001DAE"/>
    <w:rsid w:val="000056E2"/>
    <w:rsid w:val="00007215"/>
    <w:rsid w:val="000129A2"/>
    <w:rsid w:val="00012EB4"/>
    <w:rsid w:val="00013717"/>
    <w:rsid w:val="00014C3B"/>
    <w:rsid w:val="000159D6"/>
    <w:rsid w:val="00017829"/>
    <w:rsid w:val="000317A3"/>
    <w:rsid w:val="00037953"/>
    <w:rsid w:val="00053DDD"/>
    <w:rsid w:val="00055249"/>
    <w:rsid w:val="00066C49"/>
    <w:rsid w:val="0007376D"/>
    <w:rsid w:val="000814A2"/>
    <w:rsid w:val="00084D5B"/>
    <w:rsid w:val="00087B51"/>
    <w:rsid w:val="000933B9"/>
    <w:rsid w:val="00093C0A"/>
    <w:rsid w:val="00094A21"/>
    <w:rsid w:val="000A21F9"/>
    <w:rsid w:val="000A258A"/>
    <w:rsid w:val="000A6D6A"/>
    <w:rsid w:val="000B347D"/>
    <w:rsid w:val="000B7CA5"/>
    <w:rsid w:val="000C3FA7"/>
    <w:rsid w:val="000C6333"/>
    <w:rsid w:val="000D262C"/>
    <w:rsid w:val="000E06F7"/>
    <w:rsid w:val="000E595D"/>
    <w:rsid w:val="000E6019"/>
    <w:rsid w:val="000E6E58"/>
    <w:rsid w:val="000F2E1F"/>
    <w:rsid w:val="00101952"/>
    <w:rsid w:val="00115E73"/>
    <w:rsid w:val="001162D4"/>
    <w:rsid w:val="001203CA"/>
    <w:rsid w:val="00127F3B"/>
    <w:rsid w:val="0013437F"/>
    <w:rsid w:val="00142E5D"/>
    <w:rsid w:val="00144BAA"/>
    <w:rsid w:val="00164523"/>
    <w:rsid w:val="0017736A"/>
    <w:rsid w:val="00187472"/>
    <w:rsid w:val="00194047"/>
    <w:rsid w:val="0019540A"/>
    <w:rsid w:val="001A2486"/>
    <w:rsid w:val="001B0914"/>
    <w:rsid w:val="001C15AD"/>
    <w:rsid w:val="001C285E"/>
    <w:rsid w:val="001C5648"/>
    <w:rsid w:val="001D4C0F"/>
    <w:rsid w:val="001F3703"/>
    <w:rsid w:val="0020453A"/>
    <w:rsid w:val="00216E25"/>
    <w:rsid w:val="0023093F"/>
    <w:rsid w:val="00231818"/>
    <w:rsid w:val="00255ED5"/>
    <w:rsid w:val="00267263"/>
    <w:rsid w:val="002711D5"/>
    <w:rsid w:val="00276B90"/>
    <w:rsid w:val="00276EEF"/>
    <w:rsid w:val="002A7847"/>
    <w:rsid w:val="002B2BDB"/>
    <w:rsid w:val="002D3E13"/>
    <w:rsid w:val="002D4EF7"/>
    <w:rsid w:val="002D5E0E"/>
    <w:rsid w:val="002F0578"/>
    <w:rsid w:val="002F35C9"/>
    <w:rsid w:val="002F63B8"/>
    <w:rsid w:val="003026E4"/>
    <w:rsid w:val="0030548C"/>
    <w:rsid w:val="003120D1"/>
    <w:rsid w:val="0031595B"/>
    <w:rsid w:val="00316221"/>
    <w:rsid w:val="003223C2"/>
    <w:rsid w:val="003254AF"/>
    <w:rsid w:val="00325A9B"/>
    <w:rsid w:val="00333D85"/>
    <w:rsid w:val="00351DBD"/>
    <w:rsid w:val="003624D1"/>
    <w:rsid w:val="003770DD"/>
    <w:rsid w:val="00380509"/>
    <w:rsid w:val="003825EC"/>
    <w:rsid w:val="00385D95"/>
    <w:rsid w:val="00392463"/>
    <w:rsid w:val="00393EB2"/>
    <w:rsid w:val="003950F3"/>
    <w:rsid w:val="003957A2"/>
    <w:rsid w:val="00396417"/>
    <w:rsid w:val="003A1DB7"/>
    <w:rsid w:val="003B06A4"/>
    <w:rsid w:val="003B099B"/>
    <w:rsid w:val="003B6CEA"/>
    <w:rsid w:val="003C668D"/>
    <w:rsid w:val="003D29A2"/>
    <w:rsid w:val="003D425C"/>
    <w:rsid w:val="003E51E7"/>
    <w:rsid w:val="003F5C39"/>
    <w:rsid w:val="004021C7"/>
    <w:rsid w:val="00412C5E"/>
    <w:rsid w:val="00416419"/>
    <w:rsid w:val="0042341D"/>
    <w:rsid w:val="00427A10"/>
    <w:rsid w:val="00433B4C"/>
    <w:rsid w:val="00433DE8"/>
    <w:rsid w:val="00434F83"/>
    <w:rsid w:val="00435EED"/>
    <w:rsid w:val="00441876"/>
    <w:rsid w:val="0046597B"/>
    <w:rsid w:val="00484814"/>
    <w:rsid w:val="004872C4"/>
    <w:rsid w:val="00491608"/>
    <w:rsid w:val="00496491"/>
    <w:rsid w:val="004A72A1"/>
    <w:rsid w:val="004B0AB1"/>
    <w:rsid w:val="004B57C3"/>
    <w:rsid w:val="004C0D61"/>
    <w:rsid w:val="004C2B04"/>
    <w:rsid w:val="004C4C14"/>
    <w:rsid w:val="004C4DDA"/>
    <w:rsid w:val="004D61C9"/>
    <w:rsid w:val="004E0B62"/>
    <w:rsid w:val="004E0D65"/>
    <w:rsid w:val="004F3034"/>
    <w:rsid w:val="004F33BB"/>
    <w:rsid w:val="004F43C5"/>
    <w:rsid w:val="004F4982"/>
    <w:rsid w:val="004F56CC"/>
    <w:rsid w:val="00511C33"/>
    <w:rsid w:val="0053352C"/>
    <w:rsid w:val="00535C94"/>
    <w:rsid w:val="005463CB"/>
    <w:rsid w:val="00570B83"/>
    <w:rsid w:val="00574D69"/>
    <w:rsid w:val="00581B95"/>
    <w:rsid w:val="005921B3"/>
    <w:rsid w:val="005954DF"/>
    <w:rsid w:val="005A0471"/>
    <w:rsid w:val="005A1EC4"/>
    <w:rsid w:val="005A54EB"/>
    <w:rsid w:val="005A5EB7"/>
    <w:rsid w:val="005B12AA"/>
    <w:rsid w:val="005B1509"/>
    <w:rsid w:val="005B61F2"/>
    <w:rsid w:val="005D2E69"/>
    <w:rsid w:val="005D38D7"/>
    <w:rsid w:val="005E627C"/>
    <w:rsid w:val="005F1736"/>
    <w:rsid w:val="005F267C"/>
    <w:rsid w:val="00602FDF"/>
    <w:rsid w:val="00604CAA"/>
    <w:rsid w:val="006132DA"/>
    <w:rsid w:val="0061475C"/>
    <w:rsid w:val="00620DF0"/>
    <w:rsid w:val="00632567"/>
    <w:rsid w:val="0065115E"/>
    <w:rsid w:val="00660939"/>
    <w:rsid w:val="00660C6E"/>
    <w:rsid w:val="00666142"/>
    <w:rsid w:val="0066666C"/>
    <w:rsid w:val="00682A8F"/>
    <w:rsid w:val="00684A2C"/>
    <w:rsid w:val="00685EC9"/>
    <w:rsid w:val="00690AF5"/>
    <w:rsid w:val="00693E36"/>
    <w:rsid w:val="006B3C75"/>
    <w:rsid w:val="006C23D3"/>
    <w:rsid w:val="006D60E3"/>
    <w:rsid w:val="006D6566"/>
    <w:rsid w:val="006F1931"/>
    <w:rsid w:val="006F2536"/>
    <w:rsid w:val="006F4D42"/>
    <w:rsid w:val="00701557"/>
    <w:rsid w:val="0072111E"/>
    <w:rsid w:val="00721C25"/>
    <w:rsid w:val="007251EB"/>
    <w:rsid w:val="007310FE"/>
    <w:rsid w:val="00731F84"/>
    <w:rsid w:val="00735507"/>
    <w:rsid w:val="00750025"/>
    <w:rsid w:val="00751F8B"/>
    <w:rsid w:val="00762A80"/>
    <w:rsid w:val="00776A60"/>
    <w:rsid w:val="00783E36"/>
    <w:rsid w:val="007906B1"/>
    <w:rsid w:val="007B6045"/>
    <w:rsid w:val="007B6784"/>
    <w:rsid w:val="007B7583"/>
    <w:rsid w:val="007C5709"/>
    <w:rsid w:val="007D371D"/>
    <w:rsid w:val="007D7E66"/>
    <w:rsid w:val="007E0DBF"/>
    <w:rsid w:val="007E3663"/>
    <w:rsid w:val="007E4F77"/>
    <w:rsid w:val="007F7B18"/>
    <w:rsid w:val="007F7E34"/>
    <w:rsid w:val="00801AA1"/>
    <w:rsid w:val="00806868"/>
    <w:rsid w:val="00810F22"/>
    <w:rsid w:val="0083292C"/>
    <w:rsid w:val="00841ECD"/>
    <w:rsid w:val="0084495E"/>
    <w:rsid w:val="008456CD"/>
    <w:rsid w:val="00847EDA"/>
    <w:rsid w:val="00870B02"/>
    <w:rsid w:val="00874F2A"/>
    <w:rsid w:val="00875963"/>
    <w:rsid w:val="0089551D"/>
    <w:rsid w:val="00896B59"/>
    <w:rsid w:val="008A1B42"/>
    <w:rsid w:val="008A1F17"/>
    <w:rsid w:val="008A3CEF"/>
    <w:rsid w:val="008B35EC"/>
    <w:rsid w:val="008C2C05"/>
    <w:rsid w:val="008D3CBE"/>
    <w:rsid w:val="008E1EBC"/>
    <w:rsid w:val="008E3CF8"/>
    <w:rsid w:val="008E7AD6"/>
    <w:rsid w:val="00900750"/>
    <w:rsid w:val="009205E5"/>
    <w:rsid w:val="00925D3E"/>
    <w:rsid w:val="00931CB4"/>
    <w:rsid w:val="00942D04"/>
    <w:rsid w:val="009514E2"/>
    <w:rsid w:val="009523A7"/>
    <w:rsid w:val="00955B46"/>
    <w:rsid w:val="00963C63"/>
    <w:rsid w:val="009647F3"/>
    <w:rsid w:val="0096653E"/>
    <w:rsid w:val="009749A3"/>
    <w:rsid w:val="0098027B"/>
    <w:rsid w:val="00994916"/>
    <w:rsid w:val="009977C9"/>
    <w:rsid w:val="009A23C6"/>
    <w:rsid w:val="009A2886"/>
    <w:rsid w:val="009A4252"/>
    <w:rsid w:val="009B52BE"/>
    <w:rsid w:val="009D43F2"/>
    <w:rsid w:val="009F260F"/>
    <w:rsid w:val="00A11E24"/>
    <w:rsid w:val="00A13258"/>
    <w:rsid w:val="00A160DF"/>
    <w:rsid w:val="00A1648B"/>
    <w:rsid w:val="00A16C2F"/>
    <w:rsid w:val="00A17C79"/>
    <w:rsid w:val="00A306B3"/>
    <w:rsid w:val="00A36DB7"/>
    <w:rsid w:val="00A407BF"/>
    <w:rsid w:val="00A43E66"/>
    <w:rsid w:val="00A45E04"/>
    <w:rsid w:val="00A535D2"/>
    <w:rsid w:val="00A53ED5"/>
    <w:rsid w:val="00A71EA9"/>
    <w:rsid w:val="00A81157"/>
    <w:rsid w:val="00A8156B"/>
    <w:rsid w:val="00A85EAE"/>
    <w:rsid w:val="00A875ED"/>
    <w:rsid w:val="00A92740"/>
    <w:rsid w:val="00A93181"/>
    <w:rsid w:val="00AA033A"/>
    <w:rsid w:val="00AA68E5"/>
    <w:rsid w:val="00AB1C40"/>
    <w:rsid w:val="00AB795C"/>
    <w:rsid w:val="00AC35EF"/>
    <w:rsid w:val="00AC469D"/>
    <w:rsid w:val="00AD193F"/>
    <w:rsid w:val="00AD7D76"/>
    <w:rsid w:val="00AE642D"/>
    <w:rsid w:val="00AE733C"/>
    <w:rsid w:val="00AF45F1"/>
    <w:rsid w:val="00AF5DAE"/>
    <w:rsid w:val="00AF7765"/>
    <w:rsid w:val="00B10BA8"/>
    <w:rsid w:val="00B42FB6"/>
    <w:rsid w:val="00B455D2"/>
    <w:rsid w:val="00B516EE"/>
    <w:rsid w:val="00B52500"/>
    <w:rsid w:val="00B52B38"/>
    <w:rsid w:val="00B60D57"/>
    <w:rsid w:val="00B611FD"/>
    <w:rsid w:val="00B61CE6"/>
    <w:rsid w:val="00B64047"/>
    <w:rsid w:val="00B66817"/>
    <w:rsid w:val="00B66853"/>
    <w:rsid w:val="00B668E2"/>
    <w:rsid w:val="00B766FA"/>
    <w:rsid w:val="00B76930"/>
    <w:rsid w:val="00B831C6"/>
    <w:rsid w:val="00B866D6"/>
    <w:rsid w:val="00B934F5"/>
    <w:rsid w:val="00BA2E4C"/>
    <w:rsid w:val="00BB58A5"/>
    <w:rsid w:val="00BB7163"/>
    <w:rsid w:val="00BB794A"/>
    <w:rsid w:val="00BD3474"/>
    <w:rsid w:val="00BD4DBD"/>
    <w:rsid w:val="00BE14FC"/>
    <w:rsid w:val="00BE55A6"/>
    <w:rsid w:val="00BF0809"/>
    <w:rsid w:val="00BF20C2"/>
    <w:rsid w:val="00C22598"/>
    <w:rsid w:val="00C42A94"/>
    <w:rsid w:val="00C54FE4"/>
    <w:rsid w:val="00C65089"/>
    <w:rsid w:val="00C7129C"/>
    <w:rsid w:val="00C72163"/>
    <w:rsid w:val="00C8682E"/>
    <w:rsid w:val="00C92663"/>
    <w:rsid w:val="00C962DB"/>
    <w:rsid w:val="00CA054D"/>
    <w:rsid w:val="00CA2E21"/>
    <w:rsid w:val="00CA7A25"/>
    <w:rsid w:val="00CB2553"/>
    <w:rsid w:val="00CB7071"/>
    <w:rsid w:val="00CC19B0"/>
    <w:rsid w:val="00CC2D75"/>
    <w:rsid w:val="00CD74BF"/>
    <w:rsid w:val="00CD78DE"/>
    <w:rsid w:val="00CE6E98"/>
    <w:rsid w:val="00CF00D9"/>
    <w:rsid w:val="00CF685A"/>
    <w:rsid w:val="00D10E74"/>
    <w:rsid w:val="00D13D61"/>
    <w:rsid w:val="00D13F55"/>
    <w:rsid w:val="00D225B5"/>
    <w:rsid w:val="00D23AC3"/>
    <w:rsid w:val="00D2697C"/>
    <w:rsid w:val="00D3278B"/>
    <w:rsid w:val="00D353D9"/>
    <w:rsid w:val="00D3728F"/>
    <w:rsid w:val="00D91E71"/>
    <w:rsid w:val="00D9595D"/>
    <w:rsid w:val="00DA01EB"/>
    <w:rsid w:val="00DA2718"/>
    <w:rsid w:val="00DA7A95"/>
    <w:rsid w:val="00DB3E67"/>
    <w:rsid w:val="00DB6A5F"/>
    <w:rsid w:val="00DC145C"/>
    <w:rsid w:val="00DC65ED"/>
    <w:rsid w:val="00DD4369"/>
    <w:rsid w:val="00DD62A6"/>
    <w:rsid w:val="00DE62F2"/>
    <w:rsid w:val="00DE633E"/>
    <w:rsid w:val="00DE6F6C"/>
    <w:rsid w:val="00DE701E"/>
    <w:rsid w:val="00DF5B09"/>
    <w:rsid w:val="00E1077C"/>
    <w:rsid w:val="00E13AEC"/>
    <w:rsid w:val="00E14819"/>
    <w:rsid w:val="00E16433"/>
    <w:rsid w:val="00E2297E"/>
    <w:rsid w:val="00E3363F"/>
    <w:rsid w:val="00E33EA6"/>
    <w:rsid w:val="00E37505"/>
    <w:rsid w:val="00E50C66"/>
    <w:rsid w:val="00E56F40"/>
    <w:rsid w:val="00E6454F"/>
    <w:rsid w:val="00E65806"/>
    <w:rsid w:val="00E70D04"/>
    <w:rsid w:val="00E771B1"/>
    <w:rsid w:val="00E83CA2"/>
    <w:rsid w:val="00E97250"/>
    <w:rsid w:val="00EB1091"/>
    <w:rsid w:val="00EB18AC"/>
    <w:rsid w:val="00EC2E95"/>
    <w:rsid w:val="00EC716F"/>
    <w:rsid w:val="00EC7F52"/>
    <w:rsid w:val="00ED4E0D"/>
    <w:rsid w:val="00EE1E3E"/>
    <w:rsid w:val="00EF081A"/>
    <w:rsid w:val="00EF32E0"/>
    <w:rsid w:val="00F00D7B"/>
    <w:rsid w:val="00F01BFA"/>
    <w:rsid w:val="00F04C81"/>
    <w:rsid w:val="00F065C1"/>
    <w:rsid w:val="00F102B9"/>
    <w:rsid w:val="00F143C6"/>
    <w:rsid w:val="00F202BC"/>
    <w:rsid w:val="00F2122B"/>
    <w:rsid w:val="00F2403C"/>
    <w:rsid w:val="00F25DD5"/>
    <w:rsid w:val="00F309E6"/>
    <w:rsid w:val="00F457FC"/>
    <w:rsid w:val="00F462AE"/>
    <w:rsid w:val="00F5266F"/>
    <w:rsid w:val="00F91807"/>
    <w:rsid w:val="00FA0170"/>
    <w:rsid w:val="00FA0EF2"/>
    <w:rsid w:val="00FA2E74"/>
    <w:rsid w:val="00FA440F"/>
    <w:rsid w:val="00FA73A4"/>
    <w:rsid w:val="00FC738D"/>
    <w:rsid w:val="00FD1882"/>
    <w:rsid w:val="00FD2CBA"/>
    <w:rsid w:val="00FD4651"/>
    <w:rsid w:val="00FD4A18"/>
    <w:rsid w:val="00FE512A"/>
    <w:rsid w:val="00FE6D16"/>
    <w:rsid w:val="00FE743A"/>
    <w:rsid w:val="00FF4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F635F"/>
  <w15:chartTrackingRefBased/>
  <w15:docId w15:val="{D7AB7DCE-0560-4306-8478-F31814CEE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80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469D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11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F253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9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9A3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84A2C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9551D"/>
  </w:style>
  <w:style w:type="character" w:customStyle="1" w:styleId="xxxxapple-converted-space">
    <w:name w:val="x_xxxapple-converted-space"/>
    <w:basedOn w:val="DefaultParagraphFont"/>
    <w:rsid w:val="0089551D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65089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3728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9180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C35E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76B9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7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hebandcamino.lnk.to/1LC" TargetMode="External"/><Relationship Id="rId18" Type="http://schemas.openxmlformats.org/officeDocument/2006/relationships/hyperlink" Target="https://people.com/music/the-band-camino-debuts-sorry-mom-music-video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channel/UC2dZ0a6uJJHWMoF7oah6zew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thebandcamino.lnk.to/1LC" TargetMode="External"/><Relationship Id="rId17" Type="http://schemas.openxmlformats.org/officeDocument/2006/relationships/hyperlink" Target="https://thebandcamino.lnk.to/SorryMom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hyperlink" Target="https://twitter.com/thebandcamino?lang=e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rive.google.com/file/d/1rv2JcK3Lj9SoOp1bTy-j5EWdlUR1T5se/view?usp=shari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AlYkGEQHpQU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hyperlink" Target="https://www.instagram.com/thebandcamino/?hl=en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people.com/music/the-band-camino-debuts-sorry-mom-music-video/" TargetMode="External"/><Relationship Id="rId14" Type="http://schemas.openxmlformats.org/officeDocument/2006/relationships/hyperlink" Target="https://www.youtube.com/watch?v=ktV296kaRII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1BF2C183892C6040B7F1E1135F1A0043" ma:contentTypeVersion="20" ma:contentTypeDescription="Create a new document." ma:contentTypeScope="" ma:versionID="d16014dfa35a9d0247e2bd4f7bfaf883">
  <xsd:schema xmlns:xsd="http://www.w3.org/2001/XMLSchema" xmlns:xs="http://www.w3.org/2001/XMLSchema" xmlns:p="http://schemas.microsoft.com/office/2006/metadata/properties" xmlns:ns2="8a368b5b-9df3-4360-95d5-91bd54c6b478" xmlns:ns3="229564fb-af3c-4f6c-872f-adfeadbc42f8" xmlns:ns4="f4365b45-9cac-452a-968c-edb44e2c274d" targetNamespace="http://schemas.microsoft.com/office/2006/metadata/properties" ma:root="true" ma:fieldsID="c8cb58c15be1c8ca5e8de1a680fb5947" ns2:_="" ns3:_="" ns4:_="">
    <xsd:import namespace="8a368b5b-9df3-4360-95d5-91bd54c6b478"/>
    <xsd:import namespace="229564fb-af3c-4f6c-872f-adfeadbc42f8"/>
    <xsd:import namespace="f4365b45-9cac-452a-968c-edb44e2c274d"/>
    <xsd:element name="properties">
      <xsd:complexType>
        <xsd:sequence>
          <xsd:element name="documentManagement">
            <xsd:complexType>
              <xsd:all>
                <xsd:element ref="ns2:oda9b2b8f671471195d30e730e81c26c" minOccurs="0"/>
                <xsd:element ref="ns3:TaxCatchAll" minOccurs="0"/>
                <xsd:element ref="ns3:TaxCatchAllLabel" minOccurs="0"/>
                <xsd:element ref="ns2:d4c271dec7184e30bfa27096eb2ef87c" minOccurs="0"/>
                <xsd:element ref="ns2:ke17419c05174b248073f99265a99001" minOccurs="0"/>
                <xsd:element ref="ns2:c777379cf2b044eb9b0d7e89e5ff0eb8" minOccurs="0"/>
                <xsd:element ref="ns2:eb92e5c61c214ad8aa4904c8227a744a" minOccurs="0"/>
                <xsd:element ref="ns2:dda972dc920e4ab58f89614735905c14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2:SharedWithUsers" minOccurs="0"/>
                <xsd:element ref="ns2:SharedWithDetail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368b5b-9df3-4360-95d5-91bd54c6b478" elementFormDefault="qualified">
    <xsd:import namespace="http://schemas.microsoft.com/office/2006/documentManagement/types"/>
    <xsd:import namespace="http://schemas.microsoft.com/office/infopath/2007/PartnerControls"/>
    <xsd:element name="oda9b2b8f671471195d30e730e81c26c" ma:index="8" nillable="true" ma:taxonomy="true" ma:internalName="oda9b2b8f671471195d30e730e81c26c" ma:taxonomyFieldName="WMG_DW_Artist" ma:displayName="Artist" ma:fieldId="{8da9b2b8-f671-4711-95d3-0e730e81c26c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4c271dec7184e30bfa27096eb2ef87c" ma:index="12" nillable="true" ma:taxonomy="true" ma:internalName="d4c271dec7184e30bfa27096eb2ef87c" ma:taxonomyFieldName="WMG_DW_Department" ma:displayName="Department" ma:default="1;#Publicity|7f2458df-4fa3-40c2-b1c8-1c6f2576ee61" ma:fieldId="{d4c271de-c718-4e30-bfa2-7096eb2ef87c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e17419c05174b248073f99265a99001" ma:index="14" nillable="true" ma:taxonomy="true" ma:internalName="ke17419c05174b248073f99265a99001" ma:taxonomyFieldName="WMG_DW_Division" ma:displayName="Division" ma:default="2;#Elektra Music Group|f2179a45-1f22-4f36-9fb7-9e2cd12ea457" ma:fieldId="{4e17419c-0517-4b24-8073-f99265a99001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777379cf2b044eb9b0d7e89e5ff0eb8" ma:index="16" nillable="true" ma:taxonomy="true" ma:internalName="c777379cf2b044eb9b0d7e89e5ff0eb8" ma:taxonomyFieldName="WMG_DW_Label" ma:displayName="Label" ma:fieldId="{c777379c-f2b0-44eb-9b0d-7e89e5ff0eb8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b92e5c61c214ad8aa4904c8227a744a" ma:index="18" nillable="true" ma:taxonomy="true" ma:internalName="eb92e5c61c214ad8aa4904c8227a744a" ma:taxonomyFieldName="WMG_DW_DocumentType" ma:displayName="Document Type" ma:fieldId="{eb92e5c6-1c21-4ad8-aa49-04c8227a744a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da972dc920e4ab58f89614735905c14" ma:index="20" nillable="true" ma:taxonomy="true" ma:internalName="dda972dc920e4ab58f89614735905c14" ma:taxonomyFieldName="WMG_DW_RetentionPolicy" ma:displayName="Retention Policy" ma:readOnly="false" ma:fieldId="{dda972dc-920e-4ab5-8f89-614735905c14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59c56a09-d146-4791-9091-debb60fdf6a9}" ma:internalName="TaxCatchAll" ma:showField="CatchAllData" ma:web="8a368b5b-9df3-4360-95d5-91bd54c6b4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59c56a09-d146-4791-9091-debb60fdf6a9}" ma:internalName="TaxCatchAllLabel" ma:readOnly="true" ma:showField="CatchAllDataLabel" ma:web="8a368b5b-9df3-4360-95d5-91bd54c6b4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365b45-9cac-452a-968c-edb44e2c27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DateTaken" ma:index="2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da9b2b8f671471195d30e730e81c26c xmlns="8a368b5b-9df3-4360-95d5-91bd54c6b478">
      <Terms xmlns="http://schemas.microsoft.com/office/infopath/2007/PartnerControls"/>
    </oda9b2b8f671471195d30e730e81c26c>
    <d4c271dec7184e30bfa27096eb2ef87c xmlns="8a368b5b-9df3-4360-95d5-91bd54c6b478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d4c271dec7184e30bfa27096eb2ef87c>
    <eb92e5c61c214ad8aa4904c8227a744a xmlns="8a368b5b-9df3-4360-95d5-91bd54c6b478">
      <Terms xmlns="http://schemas.microsoft.com/office/infopath/2007/PartnerControls"/>
    </eb92e5c61c214ad8aa4904c8227a744a>
    <dda972dc920e4ab58f89614735905c14 xmlns="8a368b5b-9df3-4360-95d5-91bd54c6b478">
      <Terms xmlns="http://schemas.microsoft.com/office/infopath/2007/PartnerControls"/>
    </dda972dc920e4ab58f89614735905c14>
    <c777379cf2b044eb9b0d7e89e5ff0eb8 xmlns="8a368b5b-9df3-4360-95d5-91bd54c6b478">
      <Terms xmlns="http://schemas.microsoft.com/office/infopath/2007/PartnerControls"/>
    </c777379cf2b044eb9b0d7e89e5ff0eb8>
    <TaxCatchAll xmlns="229564fb-af3c-4f6c-872f-adfeadbc42f8">
      <Value>2</Value>
      <Value>1</Value>
    </TaxCatchAll>
    <ke17419c05174b248073f99265a99001 xmlns="8a368b5b-9df3-4360-95d5-91bd54c6b478">
      <Terms xmlns="http://schemas.microsoft.com/office/infopath/2007/PartnerControls">
        <TermInfo xmlns="http://schemas.microsoft.com/office/infopath/2007/PartnerControls">
          <TermName xmlns="http://schemas.microsoft.com/office/infopath/2007/PartnerControls">Elektra Music Group</TermName>
          <TermId xmlns="http://schemas.microsoft.com/office/infopath/2007/PartnerControls">f2179a45-1f22-4f36-9fb7-9e2cd12ea457</TermId>
        </TermInfo>
      </Terms>
    </ke17419c05174b248073f99265a99001>
  </documentManagement>
</p:properties>
</file>

<file path=customXml/itemProps1.xml><?xml version="1.0" encoding="utf-8"?>
<ds:datastoreItem xmlns:ds="http://schemas.openxmlformats.org/officeDocument/2006/customXml" ds:itemID="{1D31A0D2-D0C5-4149-92A5-8FBD7890DF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AB4AD7-4701-4DEB-ACC8-7B4E0B967EE5}"/>
</file>

<file path=customXml/itemProps3.xml><?xml version="1.0" encoding="utf-8"?>
<ds:datastoreItem xmlns:ds="http://schemas.openxmlformats.org/officeDocument/2006/customXml" ds:itemID="{2D32D7A1-EFE8-482A-9BD0-0A53F0EEDD3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92982B-74B9-4F85-89AF-DA152E7BEE1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29</Words>
  <Characters>3590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public</Company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esta, Laura (LAN-RCN)</dc:creator>
  <cp:keywords/>
  <dc:description/>
  <cp:lastModifiedBy>Worden, Sydney</cp:lastModifiedBy>
  <cp:revision>2</cp:revision>
  <dcterms:created xsi:type="dcterms:W3CDTF">2021-04-30T17:56:00Z</dcterms:created>
  <dcterms:modified xsi:type="dcterms:W3CDTF">2021-04-30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1BF2C183892C6040B7F1E1135F1A0043</vt:lpwstr>
  </property>
  <property fmtid="{D5CDD505-2E9C-101B-9397-08002B2CF9AE}" pid="3" name="WMG_DW_Department">
    <vt:lpwstr>1;#Publicity|7f2458df-4fa3-40c2-b1c8-1c6f2576ee61</vt:lpwstr>
  </property>
  <property fmtid="{D5CDD505-2E9C-101B-9397-08002B2CF9AE}" pid="4" name="WMG_DW_Division">
    <vt:lpwstr>2;#Elektra Music Group|f2179a45-1f22-4f36-9fb7-9e2cd12ea457</vt:lpwstr>
  </property>
  <property fmtid="{D5CDD505-2E9C-101B-9397-08002B2CF9AE}" pid="5" name="WMG_DW_DocumentType">
    <vt:lpwstr/>
  </property>
  <property fmtid="{D5CDD505-2E9C-101B-9397-08002B2CF9AE}" pid="6" name="WMG_DW_Artist">
    <vt:lpwstr/>
  </property>
  <property fmtid="{D5CDD505-2E9C-101B-9397-08002B2CF9AE}" pid="7" name="WMG_DW_RetentionPolicy">
    <vt:lpwstr/>
  </property>
  <property fmtid="{D5CDD505-2E9C-101B-9397-08002B2CF9AE}" pid="8" name="WMG_DW_Label">
    <vt:lpwstr/>
  </property>
</Properties>
</file>